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613E17" w:rsidRDefault="004B2F4F" w:rsidP="001A7144">
      <w:pPr>
        <w:spacing w:after="0" w:line="240" w:lineRule="auto"/>
        <w:contextualSpacing/>
        <w:rPr>
          <w:lang w:val="en-GB"/>
        </w:rPr>
      </w:pPr>
    </w:p>
    <w:p w14:paraId="4EF1CE6B" w14:textId="1803E1A2" w:rsidR="005360FC" w:rsidRPr="00613E17" w:rsidRDefault="00613E17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n-GB"/>
        </w:rPr>
      </w:pPr>
      <w:r w:rsidRPr="00613E17">
        <w:rPr>
          <w:b/>
          <w:bCs/>
          <w:sz w:val="28"/>
          <w:szCs w:val="28"/>
          <w:lang w:val="en-GB"/>
        </w:rPr>
        <w:t>DECLARATION OF COMPLIANCE WITH REQUIREMENTS TO BE A DOCTORAL THESIS SUPERVISOR OR CO-SUPERVISOR</w:t>
      </w:r>
    </w:p>
    <w:p w14:paraId="200F3A9C" w14:textId="77777777" w:rsidR="001A7144" w:rsidRPr="00613E17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n-GB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5360FC" w:rsidRPr="00613E17" w14:paraId="35F2D218" w14:textId="07DF9282" w:rsidTr="001A7144">
        <w:trPr>
          <w:jc w:val="center"/>
        </w:trPr>
        <w:tc>
          <w:tcPr>
            <w:tcW w:w="2123" w:type="dxa"/>
            <w:vAlign w:val="center"/>
          </w:tcPr>
          <w:p w14:paraId="56FDC1C4" w14:textId="28DF3BA7" w:rsidR="005360FC" w:rsidRPr="00613E17" w:rsidRDefault="005360FC" w:rsidP="001A7144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b/>
                <w:bCs/>
                <w:sz w:val="20"/>
                <w:szCs w:val="20"/>
                <w:lang w:val="en-GB"/>
              </w:rPr>
              <w:t>First name and surname</w:t>
            </w:r>
          </w:p>
        </w:tc>
        <w:sdt>
          <w:sdtPr>
            <w:rPr>
              <w:sz w:val="20"/>
              <w:szCs w:val="20"/>
              <w:lang w:val="en-GB"/>
            </w:rPr>
            <w:id w:val="-349876867"/>
            <w:placeholder>
              <w:docPart w:val="6516DEC0B367497EA71A43348187F971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5FFF6DCB" w14:textId="62D7D246" w:rsidR="005360FC" w:rsidRPr="00613E17" w:rsidRDefault="005360FC" w:rsidP="001A7144">
                <w:pPr>
                  <w:contextualSpacing/>
                  <w:rPr>
                    <w:sz w:val="20"/>
                    <w:szCs w:val="20"/>
                    <w:lang w:val="en-GB"/>
                  </w:rPr>
                </w:pPr>
                <w:r w:rsidRPr="00613E17">
                  <w:rPr>
                    <w:rStyle w:val="Textodelmarcadordeposicin"/>
                    <w:sz w:val="20"/>
                    <w:szCs w:val="20"/>
                    <w:lang w:val="en-GB"/>
                  </w:rPr>
                  <w:t>Click or tap here to write text.</w:t>
                </w:r>
              </w:p>
            </w:tc>
          </w:sdtContent>
        </w:sdt>
      </w:tr>
      <w:tr w:rsidR="00FD26FB" w:rsidRPr="00613E17" w14:paraId="71C7114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4D36D1A" w14:textId="43C348F3" w:rsidR="00FD26FB" w:rsidRPr="00613E17" w:rsidRDefault="00FD26FB" w:rsidP="001A7144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b/>
                <w:bCs/>
                <w:sz w:val="20"/>
                <w:szCs w:val="20"/>
                <w:lang w:val="en-GB"/>
              </w:rPr>
              <w:t>NIF/Passport</w:t>
            </w:r>
          </w:p>
        </w:tc>
        <w:sdt>
          <w:sdtPr>
            <w:rPr>
              <w:sz w:val="20"/>
              <w:szCs w:val="20"/>
              <w:lang w:val="en-GB"/>
            </w:rPr>
            <w:tag w:val="xxxx"/>
            <w:id w:val="1705357711"/>
            <w:placeholder>
              <w:docPart w:val="57B61592D12241ECBC9F133C112506BB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  <w:lang w:val="en-GB"/>
                </w:rPr>
                <w:id w:val="1127901671"/>
                <w:placeholder>
                  <w:docPart w:val="57B61592D12241ECBC9F133C112506BB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2F20BD82" w14:textId="29E71857" w:rsidR="00FD26FB" w:rsidRPr="00613E17" w:rsidRDefault="001A7144" w:rsidP="001A7144">
                    <w:pPr>
                      <w:contextualSpacing/>
                      <w:rPr>
                        <w:sz w:val="20"/>
                        <w:szCs w:val="20"/>
                        <w:lang w:val="en-GB"/>
                      </w:rPr>
                    </w:pPr>
                    <w:r w:rsidRPr="00613E17">
                      <w:rPr>
                        <w:rStyle w:val="Textodelmarcadordeposicin"/>
                        <w:sz w:val="20"/>
                        <w:szCs w:val="20"/>
                        <w:lang w:val="en-GB"/>
                      </w:rPr>
                      <w:t>Click or tap here to write text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612FFDE" w14:textId="5A49EAB2" w:rsidR="00FD26FB" w:rsidRPr="00613E17" w:rsidRDefault="00FD26FB" w:rsidP="001A7144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b/>
                <w:bCs/>
                <w:sz w:val="20"/>
                <w:szCs w:val="20"/>
                <w:lang w:val="en-GB"/>
              </w:rPr>
              <w:t>Email</w:t>
            </w:r>
          </w:p>
        </w:tc>
        <w:sdt>
          <w:sdtPr>
            <w:rPr>
              <w:sz w:val="20"/>
              <w:szCs w:val="20"/>
              <w:lang w:val="en-GB"/>
            </w:rPr>
            <w:id w:val="-71735010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4E0D5D74" w14:textId="37A8F842" w:rsidR="00FD26FB" w:rsidRPr="00613E17" w:rsidRDefault="001A7144" w:rsidP="001A7144">
                <w:pPr>
                  <w:contextualSpacing/>
                  <w:rPr>
                    <w:sz w:val="20"/>
                    <w:szCs w:val="20"/>
                    <w:lang w:val="en-GB"/>
                  </w:rPr>
                </w:pPr>
                <w:r w:rsidRPr="00613E17">
                  <w:rPr>
                    <w:rStyle w:val="Textodelmarcadordeposicin"/>
                    <w:sz w:val="20"/>
                    <w:szCs w:val="20"/>
                    <w:lang w:val="en-GB"/>
                  </w:rPr>
                  <w:t>Click or tap here to write text.</w:t>
                </w:r>
              </w:p>
            </w:tc>
          </w:sdtContent>
        </w:sdt>
      </w:tr>
      <w:tr w:rsidR="00FD26FB" w:rsidRPr="00613E17" w14:paraId="3969088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B1E65B5" w14:textId="75451EF9" w:rsidR="00FD26FB" w:rsidRPr="00613E17" w:rsidRDefault="00FD26FB" w:rsidP="001A7144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b/>
                <w:bCs/>
                <w:sz w:val="20"/>
                <w:szCs w:val="20"/>
                <w:lang w:val="en-GB"/>
              </w:rPr>
              <w:t>Doctorate from</w:t>
            </w:r>
            <w:r w:rsidR="00613E17" w:rsidRPr="00613E17">
              <w:rPr>
                <w:b/>
                <w:bCs/>
                <w:sz w:val="20"/>
                <w:szCs w:val="20"/>
                <w:lang w:val="en-GB"/>
              </w:rPr>
              <w:t xml:space="preserve"> the University</w:t>
            </w:r>
            <w:r w:rsidRPr="00613E17">
              <w:rPr>
                <w:b/>
                <w:bCs/>
                <w:sz w:val="20"/>
                <w:szCs w:val="20"/>
                <w:lang w:val="en-GB"/>
              </w:rPr>
              <w:t>:</w:t>
            </w:r>
          </w:p>
        </w:tc>
        <w:sdt>
          <w:sdtPr>
            <w:rPr>
              <w:sz w:val="20"/>
              <w:szCs w:val="20"/>
              <w:lang w:val="en-GB"/>
            </w:rPr>
            <w:id w:val="1294486869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3830B95B" w14:textId="04D4D81E" w:rsidR="00FD26FB" w:rsidRPr="00613E17" w:rsidRDefault="001A7144" w:rsidP="001A7144">
                <w:pPr>
                  <w:contextualSpacing/>
                  <w:rPr>
                    <w:sz w:val="20"/>
                    <w:szCs w:val="20"/>
                    <w:lang w:val="en-GB"/>
                  </w:rPr>
                </w:pPr>
                <w:r w:rsidRPr="00613E17">
                  <w:rPr>
                    <w:rStyle w:val="Textodelmarcadordeposicin"/>
                    <w:sz w:val="20"/>
                    <w:szCs w:val="20"/>
                    <w:lang w:val="en-GB"/>
                  </w:rPr>
                  <w:t>Click or tap here to write text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4043A16A" w14:textId="794790DF" w:rsidR="00FD26FB" w:rsidRPr="00613E17" w:rsidRDefault="00FD26FB" w:rsidP="001A7144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b/>
                <w:bCs/>
                <w:sz w:val="20"/>
                <w:szCs w:val="20"/>
                <w:lang w:val="en-GB"/>
              </w:rPr>
              <w:t>Date of issue of the degree:</w:t>
            </w:r>
          </w:p>
        </w:tc>
        <w:sdt>
          <w:sdtPr>
            <w:rPr>
              <w:sz w:val="20"/>
              <w:szCs w:val="20"/>
              <w:lang w:val="en-GB"/>
            </w:rPr>
            <w:id w:val="97025145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7D9432AD" w14:textId="20906090" w:rsidR="00FD26FB" w:rsidRPr="00613E17" w:rsidRDefault="001A7144" w:rsidP="001A7144">
                <w:pPr>
                  <w:contextualSpacing/>
                  <w:rPr>
                    <w:sz w:val="20"/>
                    <w:szCs w:val="20"/>
                    <w:lang w:val="en-GB"/>
                  </w:rPr>
                </w:pPr>
                <w:r w:rsidRPr="00613E17">
                  <w:rPr>
                    <w:rStyle w:val="Textodelmarcadordeposicin"/>
                    <w:sz w:val="20"/>
                    <w:szCs w:val="20"/>
                    <w:lang w:val="en-GB"/>
                  </w:rPr>
                  <w:t>Click or tap here to write text.</w:t>
                </w:r>
              </w:p>
            </w:tc>
          </w:sdtContent>
        </w:sdt>
      </w:tr>
    </w:tbl>
    <w:p w14:paraId="2EB49182" w14:textId="77777777" w:rsidR="005360FC" w:rsidRPr="00613E17" w:rsidRDefault="005360FC" w:rsidP="001A7144">
      <w:pPr>
        <w:spacing w:after="0" w:line="240" w:lineRule="auto"/>
        <w:contextualSpacing/>
        <w:rPr>
          <w:lang w:val="en-GB"/>
        </w:rPr>
      </w:pPr>
    </w:p>
    <w:p w14:paraId="5FC0E0DE" w14:textId="77777777" w:rsidR="001A7144" w:rsidRPr="00613E17" w:rsidRDefault="001A7144" w:rsidP="001A7144">
      <w:pPr>
        <w:spacing w:after="0" w:line="240" w:lineRule="auto"/>
        <w:contextualSpacing/>
        <w:rPr>
          <w:lang w:val="en-GB"/>
        </w:rPr>
      </w:pPr>
    </w:p>
    <w:p w14:paraId="7BE684D0" w14:textId="05462AE8" w:rsidR="00EC6779" w:rsidRPr="00613E17" w:rsidRDefault="00EC6779" w:rsidP="001A71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n-GB"/>
        </w:rPr>
      </w:pPr>
      <w:r w:rsidRPr="00613E17">
        <w:rPr>
          <w:b/>
          <w:bCs/>
          <w:sz w:val="24"/>
          <w:szCs w:val="24"/>
          <w:lang w:val="en-GB"/>
        </w:rPr>
        <w:t xml:space="preserve">DECLARES </w:t>
      </w:r>
      <w:r w:rsidRPr="00613E17">
        <w:rPr>
          <w:sz w:val="24"/>
          <w:szCs w:val="24"/>
          <w:lang w:val="en-GB"/>
        </w:rPr>
        <w:t xml:space="preserve">that </w:t>
      </w:r>
      <w:r w:rsidR="00722C64" w:rsidRPr="00613E17">
        <w:rPr>
          <w:sz w:val="24"/>
          <w:szCs w:val="24"/>
          <w:lang w:val="en-GB"/>
        </w:rPr>
        <w:t>they</w:t>
      </w:r>
      <w:r w:rsidR="001437F2" w:rsidRPr="00613E17">
        <w:rPr>
          <w:sz w:val="24"/>
          <w:szCs w:val="24"/>
          <w:lang w:val="en-GB"/>
        </w:rPr>
        <w:t xml:space="preserve"> meet </w:t>
      </w:r>
      <w:r w:rsidRPr="00613E17">
        <w:rPr>
          <w:sz w:val="24"/>
          <w:szCs w:val="24"/>
          <w:lang w:val="en-GB"/>
        </w:rPr>
        <w:t xml:space="preserve">the requirements to be </w:t>
      </w:r>
      <w:r w:rsidRPr="00613E17">
        <w:rPr>
          <w:b/>
          <w:bCs/>
          <w:sz w:val="24"/>
          <w:szCs w:val="24"/>
          <w:lang w:val="en-GB"/>
        </w:rPr>
        <w:t xml:space="preserve">a </w:t>
      </w:r>
      <w:r w:rsidR="001437F2" w:rsidRPr="00613E17">
        <w:rPr>
          <w:sz w:val="24"/>
          <w:szCs w:val="24"/>
          <w:lang w:val="en-GB"/>
        </w:rPr>
        <w:t xml:space="preserve">PhD </w:t>
      </w:r>
      <w:r w:rsidRPr="00613E17">
        <w:rPr>
          <w:b/>
          <w:bCs/>
          <w:sz w:val="24"/>
          <w:szCs w:val="24"/>
          <w:lang w:val="en-GB"/>
        </w:rPr>
        <w:t xml:space="preserve">thesis supervisor </w:t>
      </w:r>
      <w:r w:rsidRPr="00613E17">
        <w:rPr>
          <w:sz w:val="24"/>
          <w:szCs w:val="24"/>
          <w:lang w:val="en-GB"/>
        </w:rPr>
        <w:t>in accordance with Royal Decree 576/2023</w:t>
      </w:r>
      <w:r w:rsidR="005E421B" w:rsidRPr="00613E17">
        <w:rPr>
          <w:sz w:val="24"/>
          <w:szCs w:val="24"/>
          <w:lang w:val="en-GB"/>
        </w:rPr>
        <w:t xml:space="preserve">, which amends Royal Decree 99/2011 </w:t>
      </w:r>
      <w:r w:rsidRPr="00613E17">
        <w:rPr>
          <w:sz w:val="24"/>
          <w:szCs w:val="24"/>
          <w:lang w:val="en-GB"/>
        </w:rPr>
        <w:t>(please tick the relevant one(s)):</w:t>
      </w:r>
    </w:p>
    <w:p w14:paraId="7D64757F" w14:textId="77777777" w:rsidR="006D4788" w:rsidRPr="00613E17" w:rsidRDefault="006D4788" w:rsidP="001A7144">
      <w:pPr>
        <w:spacing w:after="0" w:line="240" w:lineRule="auto"/>
        <w:contextualSpacing/>
        <w:jc w:val="both"/>
        <w:rPr>
          <w:b/>
          <w:bCs/>
          <w:lang w:val="en-GB"/>
        </w:rPr>
      </w:pPr>
    </w:p>
    <w:p w14:paraId="52933311" w14:textId="5CDDCB77" w:rsidR="005360FC" w:rsidRPr="00613E17" w:rsidRDefault="006D4788" w:rsidP="001A7144">
      <w:pPr>
        <w:spacing w:after="0" w:line="240" w:lineRule="auto"/>
        <w:contextualSpacing/>
        <w:jc w:val="both"/>
        <w:rPr>
          <w:lang w:val="en-GB"/>
        </w:rPr>
      </w:pPr>
      <w:r w:rsidRPr="00613E17">
        <w:rPr>
          <w:b/>
          <w:bCs/>
          <w:lang w:val="en-GB"/>
        </w:rPr>
        <w:t>A</w:t>
      </w:r>
      <w:r w:rsidR="00C35846" w:rsidRPr="00613E17">
        <w:rPr>
          <w:b/>
          <w:bCs/>
          <w:lang w:val="en-GB"/>
        </w:rPr>
        <w:t xml:space="preserve">) </w:t>
      </w:r>
      <w:r w:rsidR="005360FC" w:rsidRPr="00613E17">
        <w:rPr>
          <w:b/>
          <w:bCs/>
          <w:lang w:val="en-GB"/>
        </w:rPr>
        <w:t xml:space="preserve">A UDC professor in one of </w:t>
      </w:r>
      <w:r w:rsidR="00EC6779" w:rsidRPr="00613E17">
        <w:rPr>
          <w:b/>
          <w:bCs/>
          <w:lang w:val="en-GB"/>
        </w:rPr>
        <w:t xml:space="preserve">the categories that allows for the assessment of </w:t>
      </w:r>
      <w:r w:rsidR="00613E17">
        <w:rPr>
          <w:b/>
          <w:bCs/>
          <w:lang w:val="en-GB"/>
        </w:rPr>
        <w:t xml:space="preserve">six-year </w:t>
      </w:r>
      <w:r w:rsidR="00EC6779" w:rsidRPr="00613E17">
        <w:rPr>
          <w:b/>
          <w:bCs/>
          <w:lang w:val="en-GB"/>
        </w:rPr>
        <w:t xml:space="preserve">research </w:t>
      </w:r>
      <w:r w:rsidR="00613E17">
        <w:rPr>
          <w:b/>
          <w:bCs/>
          <w:lang w:val="en-GB"/>
        </w:rPr>
        <w:t>periods</w:t>
      </w:r>
      <w:r w:rsidR="00EC6779" w:rsidRPr="00613E17">
        <w:rPr>
          <w:b/>
          <w:bCs/>
          <w:lang w:val="en-GB"/>
        </w:rPr>
        <w:t xml:space="preserve"> by ANECA </w:t>
      </w:r>
      <w:r w:rsidR="00EC6779" w:rsidRPr="00613E17">
        <w:rPr>
          <w:lang w:val="en-GB"/>
        </w:rPr>
        <w:t>(</w:t>
      </w:r>
      <w:r w:rsidR="0092542C" w:rsidRPr="00613E17">
        <w:rPr>
          <w:i/>
          <w:iCs/>
          <w:sz w:val="20"/>
          <w:szCs w:val="20"/>
          <w:lang w:val="en-GB"/>
        </w:rPr>
        <w:t>Full Professor</w:t>
      </w:r>
      <w:r w:rsidR="00EC6779" w:rsidRPr="00613E17">
        <w:rPr>
          <w:i/>
          <w:iCs/>
          <w:sz w:val="20"/>
          <w:szCs w:val="20"/>
          <w:lang w:val="en-GB"/>
        </w:rPr>
        <w:t xml:space="preserve"> or </w:t>
      </w:r>
      <w:r w:rsidR="00C35846" w:rsidRPr="00613E17">
        <w:rPr>
          <w:i/>
          <w:iCs/>
          <w:sz w:val="20"/>
          <w:szCs w:val="20"/>
          <w:lang w:val="en-GB"/>
        </w:rPr>
        <w:t>University/University College Professor</w:t>
      </w:r>
      <w:r w:rsidR="00EC6779" w:rsidRPr="00613E17">
        <w:rPr>
          <w:i/>
          <w:iCs/>
          <w:sz w:val="20"/>
          <w:szCs w:val="20"/>
          <w:lang w:val="en-GB"/>
        </w:rPr>
        <w:t xml:space="preserve">, permanent collaborative academic staff, contracted doctoral </w:t>
      </w:r>
      <w:r w:rsidR="00145674" w:rsidRPr="00613E17">
        <w:rPr>
          <w:i/>
          <w:iCs/>
          <w:sz w:val="20"/>
          <w:szCs w:val="20"/>
          <w:lang w:val="en-GB"/>
        </w:rPr>
        <w:t xml:space="preserve">academic staff, permanent contract academic </w:t>
      </w:r>
      <w:r w:rsidR="00EC6779" w:rsidRPr="00613E17">
        <w:rPr>
          <w:i/>
          <w:iCs/>
          <w:sz w:val="20"/>
          <w:szCs w:val="20"/>
          <w:lang w:val="en-GB"/>
        </w:rPr>
        <w:t>staff</w:t>
      </w:r>
      <w:r w:rsidR="00C35846" w:rsidRPr="00613E17">
        <w:rPr>
          <w:i/>
          <w:iCs/>
          <w:sz w:val="20"/>
          <w:szCs w:val="20"/>
          <w:lang w:val="en-GB"/>
        </w:rPr>
        <w:t xml:space="preserve"> or </w:t>
      </w:r>
      <w:r w:rsidR="00EC6779" w:rsidRPr="00613E17">
        <w:rPr>
          <w:i/>
          <w:iCs/>
          <w:sz w:val="20"/>
          <w:szCs w:val="20"/>
          <w:lang w:val="en-GB"/>
        </w:rPr>
        <w:t>Assistant Doctoral Professor</w:t>
      </w:r>
      <w:r w:rsidR="00C35846" w:rsidRPr="00613E17">
        <w:rPr>
          <w:lang w:val="en-GB"/>
        </w:rPr>
        <w:t>):</w:t>
      </w:r>
    </w:p>
    <w:p w14:paraId="4C210FD1" w14:textId="77777777" w:rsidR="001A7144" w:rsidRPr="00613E17" w:rsidRDefault="001A7144" w:rsidP="001A7144">
      <w:pPr>
        <w:spacing w:after="0" w:line="240" w:lineRule="auto"/>
        <w:contextualSpacing/>
        <w:jc w:val="both"/>
        <w:rPr>
          <w:lang w:val="en-GB"/>
        </w:rPr>
      </w:pPr>
    </w:p>
    <w:p w14:paraId="4B34C4E6" w14:textId="58520578" w:rsidR="00C35846" w:rsidRPr="00613E17" w:rsidRDefault="00613E17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n-GB"/>
        </w:rPr>
      </w:pPr>
      <w:sdt>
        <w:sdtPr>
          <w:rPr>
            <w:lang w:val="en-GB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613E17">
            <w:rPr>
              <w:rFonts w:ascii="MS Gothic" w:eastAsia="MS Gothic" w:hAnsi="MS Gothic"/>
              <w:lang w:val="en-GB"/>
            </w:rPr>
            <w:t xml:space="preserve">☐ </w:t>
          </w:r>
        </w:sdtContent>
      </w:sdt>
      <w:r w:rsidR="00C35846" w:rsidRPr="00613E17">
        <w:rPr>
          <w:lang w:val="en-GB"/>
        </w:rPr>
        <w:t xml:space="preserve">To have been recognised for at least one </w:t>
      </w:r>
      <w:r>
        <w:rPr>
          <w:lang w:val="en-GB"/>
        </w:rPr>
        <w:t>six-year period</w:t>
      </w:r>
      <w:r w:rsidR="00C35846" w:rsidRPr="00613E17">
        <w:rPr>
          <w:lang w:val="en-GB"/>
        </w:rPr>
        <w:t xml:space="preserve"> of research activity. </w:t>
      </w:r>
    </w:p>
    <w:p w14:paraId="0A48DE37" w14:textId="77777777" w:rsidR="001A7144" w:rsidRPr="00613E17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n-GB"/>
        </w:rPr>
      </w:pPr>
    </w:p>
    <w:p w14:paraId="4C0488DF" w14:textId="3F8A2BC3" w:rsidR="00C35846" w:rsidRPr="00613E17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n-GB"/>
        </w:rPr>
      </w:pPr>
      <w:r w:rsidRPr="00613E17">
        <w:rPr>
          <w:lang w:val="en-GB"/>
        </w:rPr>
        <w:tab/>
      </w:r>
      <w:r w:rsidRPr="00613E17">
        <w:rPr>
          <w:b/>
          <w:bCs/>
          <w:lang w:val="en-GB"/>
        </w:rPr>
        <w:t xml:space="preserve">No. of </w:t>
      </w:r>
      <w:r w:rsidR="00613E17">
        <w:rPr>
          <w:b/>
          <w:bCs/>
          <w:lang w:val="en-GB"/>
        </w:rPr>
        <w:t>six-year periods</w:t>
      </w:r>
      <w:r w:rsidRPr="00613E17">
        <w:rPr>
          <w:b/>
          <w:bCs/>
          <w:lang w:val="en-GB"/>
        </w:rPr>
        <w:t xml:space="preserve"> recognised: </w:t>
      </w:r>
      <w:sdt>
        <w:sdtPr>
          <w:rPr>
            <w:lang w:val="en-GB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613E17">
            <w:rPr>
              <w:rStyle w:val="Textodelmarcadordeposicin"/>
              <w:lang w:val="en-GB"/>
            </w:rPr>
            <w:t>Click or tap here to write text.</w:t>
          </w:r>
        </w:sdtContent>
      </w:sdt>
    </w:p>
    <w:p w14:paraId="33B98906" w14:textId="2FFACE4D" w:rsidR="00C35846" w:rsidRPr="00613E17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n-GB"/>
        </w:rPr>
      </w:pPr>
      <w:r w:rsidRPr="00613E17">
        <w:rPr>
          <w:lang w:val="en-GB"/>
        </w:rPr>
        <w:tab/>
      </w:r>
      <w:r w:rsidRPr="00613E17">
        <w:rPr>
          <w:b/>
          <w:bCs/>
          <w:lang w:val="en-GB"/>
        </w:rPr>
        <w:t xml:space="preserve">Year of award of the last </w:t>
      </w:r>
      <w:r w:rsidR="00613E17">
        <w:rPr>
          <w:b/>
          <w:bCs/>
          <w:lang w:val="en-GB"/>
        </w:rPr>
        <w:t>six-year period</w:t>
      </w:r>
      <w:r w:rsidRPr="00613E17">
        <w:rPr>
          <w:b/>
          <w:bCs/>
          <w:lang w:val="en-GB"/>
        </w:rPr>
        <w:t xml:space="preserve">: </w:t>
      </w:r>
      <w:sdt>
        <w:sdtPr>
          <w:rPr>
            <w:lang w:val="en-GB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613E17">
            <w:rPr>
              <w:rStyle w:val="Textodelmarcadordeposicin"/>
              <w:lang w:val="en-GB"/>
            </w:rPr>
            <w:t>Click or tap here to write text.</w:t>
          </w:r>
        </w:sdtContent>
      </w:sdt>
    </w:p>
    <w:p w14:paraId="6CBA2EE3" w14:textId="77777777" w:rsidR="00C35846" w:rsidRPr="00613E17" w:rsidRDefault="00C35846" w:rsidP="001A7144">
      <w:pPr>
        <w:spacing w:after="0" w:line="240" w:lineRule="auto"/>
        <w:contextualSpacing/>
        <w:jc w:val="both"/>
        <w:rPr>
          <w:lang w:val="en-GB"/>
        </w:rPr>
      </w:pPr>
    </w:p>
    <w:p w14:paraId="1BB58340" w14:textId="696350B6" w:rsidR="00C35846" w:rsidRPr="00613E17" w:rsidRDefault="00C35846" w:rsidP="001A7144">
      <w:pPr>
        <w:spacing w:after="0" w:line="240" w:lineRule="auto"/>
        <w:contextualSpacing/>
        <w:jc w:val="both"/>
        <w:rPr>
          <w:b/>
          <w:bCs/>
          <w:lang w:val="en-GB"/>
        </w:rPr>
      </w:pPr>
      <w:r w:rsidRPr="00613E17">
        <w:rPr>
          <w:b/>
          <w:bCs/>
          <w:lang w:val="en-GB"/>
        </w:rPr>
        <w:t xml:space="preserve">B) UDC Professor in a category that does not allow the assessment of </w:t>
      </w:r>
      <w:r w:rsidR="00613E17">
        <w:rPr>
          <w:b/>
          <w:bCs/>
          <w:lang w:val="en-GB"/>
        </w:rPr>
        <w:t>six-year periods</w:t>
      </w:r>
      <w:r w:rsidRPr="00613E17">
        <w:rPr>
          <w:b/>
          <w:bCs/>
          <w:lang w:val="en-GB"/>
        </w:rPr>
        <w:t xml:space="preserve"> or a professional from the programme's collaborating entities </w:t>
      </w:r>
      <w:r w:rsidR="0092542C" w:rsidRPr="00613E17">
        <w:rPr>
          <w:b/>
          <w:bCs/>
          <w:lang w:val="en-GB"/>
        </w:rPr>
        <w:t xml:space="preserve">without </w:t>
      </w:r>
      <w:r w:rsidRPr="00613E17">
        <w:rPr>
          <w:b/>
          <w:bCs/>
          <w:lang w:val="en-GB"/>
        </w:rPr>
        <w:t>an employment relationship with the UDC:</w:t>
      </w:r>
    </w:p>
    <w:p w14:paraId="1070C019" w14:textId="77777777" w:rsidR="001A7144" w:rsidRPr="00613E17" w:rsidRDefault="001A7144" w:rsidP="001A7144">
      <w:pPr>
        <w:spacing w:after="0" w:line="240" w:lineRule="auto"/>
        <w:contextualSpacing/>
        <w:jc w:val="both"/>
        <w:rPr>
          <w:b/>
          <w:bCs/>
          <w:lang w:val="en-GB"/>
        </w:rPr>
      </w:pPr>
    </w:p>
    <w:p w14:paraId="08980C03" w14:textId="12BDE2AF" w:rsidR="005A4A10" w:rsidRPr="00613E17" w:rsidRDefault="00613E17" w:rsidP="001A7144">
      <w:pPr>
        <w:spacing w:after="0" w:line="240" w:lineRule="auto"/>
        <w:contextualSpacing/>
        <w:jc w:val="both"/>
        <w:rPr>
          <w:lang w:val="en-GB"/>
        </w:rPr>
      </w:pPr>
      <w:sdt>
        <w:sdtPr>
          <w:rPr>
            <w:lang w:val="en-GB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613E17">
            <w:rPr>
              <w:rFonts w:ascii="MS Gothic" w:eastAsia="MS Gothic" w:hAnsi="MS Gothic"/>
              <w:lang w:val="en-GB"/>
            </w:rPr>
            <w:t xml:space="preserve">☐ </w:t>
          </w:r>
        </w:sdtContent>
      </w:sdt>
      <w:r w:rsidR="005A4A10" w:rsidRPr="00613E17">
        <w:rPr>
          <w:lang w:val="en-GB"/>
        </w:rPr>
        <w:t>Be the author or co-author of at least</w:t>
      </w:r>
      <w:r w:rsidR="005A4A10" w:rsidRPr="00613E17">
        <w:rPr>
          <w:b/>
          <w:bCs/>
          <w:lang w:val="en-GB"/>
        </w:rPr>
        <w:t xml:space="preserve"> 5 publications </w:t>
      </w:r>
      <w:r w:rsidR="005A4A10" w:rsidRPr="00613E17">
        <w:rPr>
          <w:lang w:val="en-GB"/>
        </w:rPr>
        <w:t xml:space="preserve">included in </w:t>
      </w:r>
      <w:r w:rsidR="005A4A10" w:rsidRPr="00613E17">
        <w:rPr>
          <w:b/>
          <w:bCs/>
          <w:lang w:val="en-GB"/>
        </w:rPr>
        <w:t xml:space="preserve">the Journal Citation Reports </w:t>
      </w:r>
      <w:r w:rsidR="005A4A10" w:rsidRPr="00613E17">
        <w:rPr>
          <w:lang w:val="en-GB"/>
        </w:rPr>
        <w:t xml:space="preserve">(JCR) that attest to research experience equivalent to a </w:t>
      </w:r>
      <w:r>
        <w:rPr>
          <w:lang w:val="en-GB"/>
        </w:rPr>
        <w:t>six-year research period</w:t>
      </w:r>
      <w:r w:rsidR="005A4A10" w:rsidRPr="00613E17">
        <w:rPr>
          <w:lang w:val="en-GB"/>
        </w:rPr>
        <w:t xml:space="preserve">, </w:t>
      </w:r>
      <w:r w:rsidR="001A7144" w:rsidRPr="00613E17">
        <w:rPr>
          <w:lang w:val="en-GB"/>
        </w:rPr>
        <w:t xml:space="preserve">according to </w:t>
      </w:r>
      <w:r w:rsidR="005A4A10" w:rsidRPr="00613E17">
        <w:rPr>
          <w:lang w:val="en-GB"/>
        </w:rPr>
        <w:t xml:space="preserve">one of the following </w:t>
      </w:r>
      <w:r w:rsidR="001A7144" w:rsidRPr="00613E17">
        <w:rPr>
          <w:lang w:val="en-GB"/>
        </w:rPr>
        <w:t>situations</w:t>
      </w:r>
      <w:r w:rsidR="002F1B59" w:rsidRPr="00613E17">
        <w:rPr>
          <w:lang w:val="en-GB"/>
        </w:rPr>
        <w:t>:</w:t>
      </w:r>
    </w:p>
    <w:p w14:paraId="4A0EA9F0" w14:textId="77777777" w:rsidR="001A7144" w:rsidRPr="00613E17" w:rsidRDefault="001A7144" w:rsidP="001A7144">
      <w:pPr>
        <w:spacing w:after="0" w:line="240" w:lineRule="auto"/>
        <w:contextualSpacing/>
        <w:jc w:val="both"/>
        <w:rPr>
          <w:lang w:val="en-GB"/>
        </w:rPr>
      </w:pPr>
    </w:p>
    <w:p w14:paraId="596B03D2" w14:textId="10BBF1FE" w:rsidR="005A4A10" w:rsidRPr="00613E17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  <w:lang w:val="en-GB"/>
        </w:rPr>
      </w:pPr>
      <w:r w:rsidRPr="00613E17">
        <w:rPr>
          <w:sz w:val="20"/>
          <w:szCs w:val="20"/>
          <w:lang w:val="en-GB"/>
        </w:rPr>
        <w:t>i)</w:t>
      </w:r>
      <w:r w:rsidRPr="00613E17">
        <w:rPr>
          <w:b/>
          <w:bCs/>
          <w:sz w:val="20"/>
          <w:szCs w:val="20"/>
          <w:lang w:val="en-GB"/>
        </w:rPr>
        <w:t xml:space="preserve"> 2Q1 + 3Q2:</w:t>
      </w:r>
      <w:r w:rsidR="005A4A10" w:rsidRPr="00613E17">
        <w:rPr>
          <w:sz w:val="20"/>
          <w:szCs w:val="20"/>
          <w:lang w:val="en-GB"/>
        </w:rPr>
        <w:t xml:space="preserve"> 2 publications in journals in the </w:t>
      </w:r>
      <w:r w:rsidR="0092542C" w:rsidRPr="00613E17">
        <w:rPr>
          <w:sz w:val="20"/>
          <w:szCs w:val="20"/>
          <w:lang w:val="en-GB"/>
        </w:rPr>
        <w:t xml:space="preserve">first </w:t>
      </w:r>
      <w:r w:rsidR="005A4A10" w:rsidRPr="00613E17">
        <w:rPr>
          <w:sz w:val="20"/>
          <w:szCs w:val="20"/>
          <w:lang w:val="en-GB"/>
        </w:rPr>
        <w:t>quartile, together with 3 in the second quartile.</w:t>
      </w:r>
    </w:p>
    <w:p w14:paraId="691E72DA" w14:textId="38CF755B" w:rsidR="006D4788" w:rsidRPr="00613E17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  <w:lang w:val="en-GB"/>
        </w:rPr>
      </w:pPr>
      <w:r w:rsidRPr="00613E17">
        <w:rPr>
          <w:sz w:val="20"/>
          <w:szCs w:val="20"/>
          <w:lang w:val="en-GB"/>
        </w:rPr>
        <w:t>ii)</w:t>
      </w:r>
      <w:r w:rsidRPr="00613E17">
        <w:rPr>
          <w:b/>
          <w:bCs/>
          <w:sz w:val="20"/>
          <w:szCs w:val="20"/>
          <w:lang w:val="en-GB"/>
        </w:rPr>
        <w:t xml:space="preserve"> 3Q1 + 1Q2 + 1Q3:</w:t>
      </w:r>
      <w:r w:rsidR="005A4A10" w:rsidRPr="00613E17">
        <w:rPr>
          <w:sz w:val="20"/>
          <w:szCs w:val="20"/>
          <w:lang w:val="en-GB"/>
        </w:rPr>
        <w:t xml:space="preserve"> 3 publications in journals in the first quartile, together with 1 publication in the second quartile and another in the third quartile</w:t>
      </w:r>
    </w:p>
    <w:p w14:paraId="1F92C4F8" w14:textId="67D5DA7C" w:rsidR="005A4A10" w:rsidRPr="00613E17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  <w:lang w:val="en-GB"/>
        </w:rPr>
      </w:pPr>
      <w:r w:rsidRPr="00613E17">
        <w:rPr>
          <w:sz w:val="20"/>
          <w:szCs w:val="20"/>
          <w:lang w:val="en-GB"/>
        </w:rPr>
        <w:t>iii)</w:t>
      </w:r>
      <w:r w:rsidRPr="00613E17">
        <w:rPr>
          <w:b/>
          <w:bCs/>
          <w:sz w:val="20"/>
          <w:szCs w:val="20"/>
          <w:lang w:val="en-GB"/>
        </w:rPr>
        <w:t xml:space="preserve"> 4Q1 +</w:t>
      </w:r>
      <w:r w:rsidR="00797201" w:rsidRPr="00613E17">
        <w:rPr>
          <w:b/>
          <w:bCs/>
          <w:sz w:val="20"/>
          <w:szCs w:val="20"/>
          <w:lang w:val="en-GB"/>
        </w:rPr>
        <w:t xml:space="preserve"> 1Q3 or Q4</w:t>
      </w:r>
      <w:r w:rsidRPr="00613E17">
        <w:rPr>
          <w:b/>
          <w:bCs/>
          <w:sz w:val="20"/>
          <w:szCs w:val="20"/>
          <w:lang w:val="en-GB"/>
        </w:rPr>
        <w:t>:</w:t>
      </w:r>
      <w:r w:rsidR="005A4A10" w:rsidRPr="00613E17">
        <w:rPr>
          <w:sz w:val="20"/>
          <w:szCs w:val="20"/>
          <w:lang w:val="en-GB"/>
        </w:rPr>
        <w:t xml:space="preserve"> 4 publications in journals from the first quartile, along with another in any of the lower quartiles.</w:t>
      </w:r>
    </w:p>
    <w:p w14:paraId="6871B0CB" w14:textId="4BDFE9D6" w:rsidR="00C35846" w:rsidRPr="00613E17" w:rsidRDefault="00C35846" w:rsidP="001A7144">
      <w:pPr>
        <w:spacing w:after="0" w:line="240" w:lineRule="auto"/>
        <w:contextualSpacing/>
        <w:jc w:val="both"/>
        <w:rPr>
          <w:lang w:val="en-GB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613E17" w14:paraId="00D69E0A" w14:textId="77777777" w:rsidTr="007134F5">
        <w:tc>
          <w:tcPr>
            <w:tcW w:w="592" w:type="dxa"/>
          </w:tcPr>
          <w:p w14:paraId="7350BDE6" w14:textId="63C1A174" w:rsidR="00A13019" w:rsidRPr="00613E17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613E17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76DFAC7" w14:textId="77777777" w:rsidR="00A13019" w:rsidRPr="00613E17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here to write text.</w:t>
                </w:r>
              </w:sdtContent>
            </w:sdt>
          </w:p>
          <w:p w14:paraId="3306C86C" w14:textId="04460EAF" w:rsidR="00A13019" w:rsidRPr="00613E17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here to write text.</w:t>
                </w:r>
              </w:sdtContent>
            </w:sdt>
          </w:p>
          <w:p w14:paraId="0E9888CE" w14:textId="0CC50D59" w:rsidR="00A13019" w:rsidRPr="00613E17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FF53073" w14:textId="3C59DAC0" w:rsidR="00A13019" w:rsidRPr="00613E17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381F44A" w14:textId="3C507189" w:rsidR="00A13019" w:rsidRPr="00613E17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A1990C7" w14:textId="77777777" w:rsidR="000C4556" w:rsidRPr="00613E17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01302885"/>
                <w:placeholder>
                  <w:docPart w:val="39EA294ECF354BB9862D3379F0D145F1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605418F4" w14:textId="57DB832C" w:rsidR="00A13019" w:rsidRPr="00613E17" w:rsidRDefault="00A13019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613E17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  <w:p w14:paraId="74EA8AD4" w14:textId="77777777" w:rsidR="00A13019" w:rsidRPr="00613E17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55A00C7" w14:textId="633C6E64" w:rsidR="003D3C12" w:rsidRPr="00613E17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2D3C640A" w14:textId="506C3BBC" w:rsidR="00A13019" w:rsidRPr="00613E17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6D4788" w:rsidRPr="00613E17" w14:paraId="1C8BF3C1" w14:textId="77777777" w:rsidTr="007134F5">
        <w:tc>
          <w:tcPr>
            <w:tcW w:w="592" w:type="dxa"/>
          </w:tcPr>
          <w:p w14:paraId="51538F44" w14:textId="69E4F18A" w:rsidR="006D4788" w:rsidRPr="00613E17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2.-</w:t>
            </w:r>
          </w:p>
        </w:tc>
        <w:tc>
          <w:tcPr>
            <w:tcW w:w="7908" w:type="dxa"/>
          </w:tcPr>
          <w:p w14:paraId="40C31869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234786298"/>
                <w:placeholder>
                  <w:docPart w:val="08129366ABB3427697A3C621C9931D68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78C4419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374696282"/>
                <w:placeholder>
                  <w:docPart w:val="08129366ABB3427697A3C621C9931D68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B1D1F49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id w:val="1441800753"/>
                <w:placeholder>
                  <w:docPart w:val="15F3428DF98145B4BA5EE11C5113216F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7463A2B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lastRenderedPageBreak/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290510894"/>
                <w:placeholder>
                  <w:docPart w:val="0CE4A6C164CC4B4D9F86B58632F9AD5C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C3246D5" w14:textId="5E29DD81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54475392"/>
                <w:placeholder>
                  <w:docPart w:val="998456A3EF564DCB880AFFFCEF8AB308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FD43099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946894317"/>
                <w:placeholder>
                  <w:docPart w:val="998456A3EF564DCB880AFFFCEF8AB308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5158173" w14:textId="77777777" w:rsidR="000C4556" w:rsidRPr="00613E17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914899147"/>
                <w:placeholder>
                  <w:docPart w:val="B0C15018EDA04D7E9758DAA9167DC4EE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A59218B" w14:textId="1E5729EF" w:rsidR="0039629E" w:rsidRPr="00613E17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665668237"/>
                <w:placeholder>
                  <w:docPart w:val="4EA3DF055B2D4291B1A7DD791CF2280F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613E17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  <w:p w14:paraId="5868A1AB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064946800"/>
                <w:placeholder>
                  <w:docPart w:val="0A2158A667134465B4246D09C11A0D70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8846BF2" w14:textId="77777777" w:rsidR="006D4788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840572321"/>
                <w:placeholder>
                  <w:docPart w:val="592F342010F9466AB3A41C2F064579CA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0DAC0D6E" w14:textId="410F0499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6D4788" w:rsidRPr="00613E17" w14:paraId="16992FDD" w14:textId="77777777" w:rsidTr="007134F5">
        <w:tc>
          <w:tcPr>
            <w:tcW w:w="592" w:type="dxa"/>
          </w:tcPr>
          <w:p w14:paraId="39ABA4F0" w14:textId="078E1232" w:rsidR="006D4788" w:rsidRPr="00613E17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lastRenderedPageBreak/>
              <w:t>3.-</w:t>
            </w:r>
          </w:p>
        </w:tc>
        <w:tc>
          <w:tcPr>
            <w:tcW w:w="7908" w:type="dxa"/>
          </w:tcPr>
          <w:p w14:paraId="3D8D23AF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140695349"/>
                <w:placeholder>
                  <w:docPart w:val="34BF5E49447D4AF9A68007CADCE922AF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6A9EC491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871382775"/>
                <w:placeholder>
                  <w:docPart w:val="34BF5E49447D4AF9A68007CADCE922AF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67E7E044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id w:val="-551698089"/>
                <w:placeholder>
                  <w:docPart w:val="689B82D7354C48938C4280D0EA712A26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59378A1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999333300"/>
                <w:placeholder>
                  <w:docPart w:val="8F46D92A18A84FD1A95B51CFC82867E8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5878FDB" w14:textId="002C3E2C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315874776"/>
                <w:placeholder>
                  <w:docPart w:val="FB6B1195019642BC8C14E6DF67B187B2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CA69674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695379629"/>
                <w:placeholder>
                  <w:docPart w:val="FB6B1195019642BC8C14E6DF67B187B2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2B8C9F3" w14:textId="77777777" w:rsidR="000C4556" w:rsidRPr="00613E17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568388218"/>
                <w:placeholder>
                  <w:docPart w:val="0EA4844CD96340068B9B9D12ADE0834C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DE6CE70" w14:textId="7C187CF5" w:rsidR="0039629E" w:rsidRPr="00613E17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887262594"/>
                <w:placeholder>
                  <w:docPart w:val="C6320EDCDBC74BFEBDFE2E86FEF526E9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613E17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  <w:p w14:paraId="3A8A608D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817866972"/>
                <w:placeholder>
                  <w:docPart w:val="5B46F272AAA34D908EDE55198A0553C7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BA7D1E6" w14:textId="77777777" w:rsidR="006D4788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62297164"/>
                <w:placeholder>
                  <w:docPart w:val="C94C79E15F894225BC5645BBFFC7DC9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08E364A8" w14:textId="69A6CE19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6D4788" w:rsidRPr="00613E17" w14:paraId="0ADB6592" w14:textId="77777777" w:rsidTr="007134F5">
        <w:tc>
          <w:tcPr>
            <w:tcW w:w="592" w:type="dxa"/>
          </w:tcPr>
          <w:p w14:paraId="0DCDF8EC" w14:textId="31C8068B" w:rsidR="006D4788" w:rsidRPr="00613E17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.-</w:t>
            </w:r>
          </w:p>
        </w:tc>
        <w:tc>
          <w:tcPr>
            <w:tcW w:w="7908" w:type="dxa"/>
          </w:tcPr>
          <w:p w14:paraId="65D6D9E9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167984341"/>
                <w:placeholder>
                  <w:docPart w:val="03907524A1764C5B83AC6A56471D5388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E72A073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397088908"/>
                <w:placeholder>
                  <w:docPart w:val="03907524A1764C5B83AC6A56471D5388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E824FB2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id w:val="-2121143408"/>
                <w:placeholder>
                  <w:docPart w:val="C9367AC2559B40369B78A877D4DAC6EA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8381324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465615669"/>
                <w:placeholder>
                  <w:docPart w:val="6C8962C570C2425EBC34398A3A5D9C38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A431DC0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452631211"/>
                <w:placeholder>
                  <w:docPart w:val="FC6C1750363D432EAFC9E4E8686C5622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BD92823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984273424"/>
                <w:placeholder>
                  <w:docPart w:val="FC6C1750363D432EAFC9E4E8686C5622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5AFF095" w14:textId="77777777" w:rsidR="000C4556" w:rsidRPr="00613E17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526936838"/>
                <w:placeholder>
                  <w:docPart w:val="0385C6EDFCE0402DAE581CE1772B0FEB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4E5BB4E" w14:textId="1834D448" w:rsidR="0039629E" w:rsidRPr="00613E17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2057149481"/>
                <w:placeholder>
                  <w:docPart w:val="3B7CAB725D76411991B2986E6B38C220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613E17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  <w:p w14:paraId="6C4F6B16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835909077"/>
                <w:placeholder>
                  <w:docPart w:val="3ADE78BCB2FA4A8DA3752322936A28F6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EA58C97" w14:textId="77777777" w:rsidR="006D4788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23710569"/>
                <w:placeholder>
                  <w:docPart w:val="4005ABB52584481A915AB47EAC38601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31D31BB9" w14:textId="3DCC1D55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6D4788" w:rsidRPr="00613E17" w14:paraId="0612F939" w14:textId="77777777" w:rsidTr="007134F5">
        <w:tc>
          <w:tcPr>
            <w:tcW w:w="592" w:type="dxa"/>
          </w:tcPr>
          <w:p w14:paraId="3151DA6A" w14:textId="305A3B4C" w:rsidR="006D4788" w:rsidRPr="00613E17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5.-</w:t>
            </w:r>
          </w:p>
        </w:tc>
        <w:tc>
          <w:tcPr>
            <w:tcW w:w="7908" w:type="dxa"/>
          </w:tcPr>
          <w:p w14:paraId="3115C469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576558012"/>
                <w:placeholder>
                  <w:docPart w:val="C4FAAB5252174ED2B6AC12FB097DF397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B1CC5DD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328979319"/>
                <w:placeholder>
                  <w:docPart w:val="C4FAAB5252174ED2B6AC12FB097DF397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9DF8156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id w:val="-555243397"/>
                <w:placeholder>
                  <w:docPart w:val="32B77D2C1E3943BDBBF8A9206C2B30A5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E716FBF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945771427"/>
                <w:placeholder>
                  <w:docPart w:val="6F4F06736D314C8397DFA484FF21A65E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0D8D25F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127702532"/>
                <w:placeholder>
                  <w:docPart w:val="2F107A607A8B496D93B17FC481232E0A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90B5423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17683156"/>
                <w:placeholder>
                  <w:docPart w:val="2F107A607A8B496D93B17FC481232E0A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0445566" w14:textId="77777777" w:rsidR="000C4556" w:rsidRPr="00613E17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2072002910"/>
                <w:placeholder>
                  <w:docPart w:val="BB2BA80A6113442BB5B6CB9ACFEB5BDC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2A7A373" w14:textId="488B17D3" w:rsidR="0039629E" w:rsidRPr="00613E17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955862335"/>
                <w:placeholder>
                  <w:docPart w:val="95792DD6B0F64F5B84B7F46BB2FB5E78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613E17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  <w:p w14:paraId="1436395D" w14:textId="77777777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623063809"/>
                <w:placeholder>
                  <w:docPart w:val="194B381A3B6743DF95207DAACD916807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8EBAD8A" w14:textId="77777777" w:rsidR="006D4788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119652752"/>
                <w:placeholder>
                  <w:docPart w:val="580CCB1CB28C4F939F617DEBBCE5FDA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2C34F11F" w14:textId="7F435C4E" w:rsidR="0039629E" w:rsidRPr="00613E17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</w:tbl>
    <w:p w14:paraId="342F4024" w14:textId="44F8CB5A" w:rsidR="006D4788" w:rsidRPr="00613E17" w:rsidRDefault="006D4788" w:rsidP="001A7144">
      <w:pPr>
        <w:spacing w:after="0" w:line="240" w:lineRule="auto"/>
        <w:contextualSpacing/>
        <w:jc w:val="both"/>
        <w:rPr>
          <w:lang w:val="en-GB"/>
        </w:rPr>
      </w:pPr>
    </w:p>
    <w:p w14:paraId="437D8F7F" w14:textId="77777777" w:rsidR="00C35846" w:rsidRPr="00613E17" w:rsidRDefault="00C35846" w:rsidP="001A7144">
      <w:pPr>
        <w:spacing w:after="0" w:line="240" w:lineRule="auto"/>
        <w:contextualSpacing/>
        <w:jc w:val="both"/>
        <w:rPr>
          <w:lang w:val="en-GB"/>
        </w:rPr>
      </w:pPr>
    </w:p>
    <w:p w14:paraId="03ABD61F" w14:textId="77AFA308" w:rsidR="002F1B59" w:rsidRPr="00613E17" w:rsidRDefault="002F1B59" w:rsidP="00586F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sz w:val="24"/>
          <w:szCs w:val="24"/>
          <w:lang w:val="en-GB"/>
        </w:rPr>
      </w:pPr>
      <w:r w:rsidRPr="00613E17">
        <w:rPr>
          <w:b/>
          <w:bCs/>
          <w:sz w:val="24"/>
          <w:szCs w:val="24"/>
          <w:lang w:val="en-GB"/>
        </w:rPr>
        <w:t xml:space="preserve">DECLARES </w:t>
      </w:r>
      <w:r w:rsidRPr="00613E17">
        <w:rPr>
          <w:sz w:val="24"/>
          <w:szCs w:val="24"/>
          <w:lang w:val="en-GB"/>
        </w:rPr>
        <w:t xml:space="preserve">that they meet one of the requirements to be </w:t>
      </w:r>
      <w:r w:rsidRPr="00613E17">
        <w:rPr>
          <w:b/>
          <w:bCs/>
          <w:sz w:val="24"/>
          <w:szCs w:val="24"/>
          <w:lang w:val="en-GB"/>
        </w:rPr>
        <w:t xml:space="preserve">a </w:t>
      </w:r>
      <w:r w:rsidRPr="00613E17">
        <w:rPr>
          <w:sz w:val="24"/>
          <w:szCs w:val="24"/>
          <w:lang w:val="en-GB"/>
        </w:rPr>
        <w:t xml:space="preserve">PhD </w:t>
      </w:r>
      <w:r w:rsidRPr="00613E17">
        <w:rPr>
          <w:b/>
          <w:bCs/>
          <w:sz w:val="24"/>
          <w:szCs w:val="24"/>
          <w:lang w:val="en-GB"/>
        </w:rPr>
        <w:t xml:space="preserve">thesis co-supervisor </w:t>
      </w:r>
      <w:r w:rsidRPr="00613E17">
        <w:rPr>
          <w:sz w:val="24"/>
          <w:szCs w:val="24"/>
          <w:lang w:val="en-GB"/>
        </w:rPr>
        <w:t xml:space="preserve">according to the UDC PhD Studies Regulations (tick the relevant one(s), </w:t>
      </w:r>
      <w:r w:rsidR="00586F9E" w:rsidRPr="00613E17">
        <w:rPr>
          <w:b/>
          <w:bCs/>
          <w:sz w:val="24"/>
          <w:szCs w:val="24"/>
          <w:u w:val="single"/>
          <w:lang w:val="en-GB"/>
        </w:rPr>
        <w:t>NOT APPLICABLE IF THE ABOVE REQUIREMENTS ARE NOT MET</w:t>
      </w:r>
      <w:r w:rsidRPr="00613E17">
        <w:rPr>
          <w:sz w:val="24"/>
          <w:szCs w:val="24"/>
          <w:lang w:val="en-GB"/>
        </w:rPr>
        <w:t>)</w:t>
      </w:r>
    </w:p>
    <w:p w14:paraId="653EA059" w14:textId="77777777" w:rsidR="001A7144" w:rsidRPr="00613E17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n-GB"/>
        </w:rPr>
      </w:pPr>
    </w:p>
    <w:p w14:paraId="2B2BC949" w14:textId="10C1453A" w:rsidR="005360FC" w:rsidRPr="00613E17" w:rsidRDefault="00613E17" w:rsidP="001A7144">
      <w:pPr>
        <w:shd w:val="clear" w:color="auto" w:fill="FFFFFF" w:themeFill="background1"/>
        <w:spacing w:after="0" w:line="240" w:lineRule="auto"/>
        <w:contextualSpacing/>
        <w:rPr>
          <w:lang w:val="en-GB"/>
        </w:rPr>
      </w:pPr>
      <w:sdt>
        <w:sdtPr>
          <w:rPr>
            <w:lang w:val="en-GB"/>
          </w:rPr>
          <w:id w:val="-745262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613E17">
            <w:rPr>
              <w:rFonts w:ascii="MS Gothic" w:eastAsia="MS Gothic" w:hAnsi="MS Gothic"/>
              <w:lang w:val="en-GB"/>
            </w:rPr>
            <w:t xml:space="preserve">☐ </w:t>
          </w:r>
        </w:sdtContent>
      </w:sdt>
      <w:r w:rsidR="002F1B59" w:rsidRPr="00613E17">
        <w:rPr>
          <w:lang w:val="en-GB"/>
        </w:rPr>
        <w:t xml:space="preserve">To have been, in the last 6 years, the principal investigator of a project funded </w:t>
      </w:r>
      <w:r w:rsidR="00716CBC" w:rsidRPr="00613E17">
        <w:rPr>
          <w:lang w:val="en-GB"/>
        </w:rPr>
        <w:t>through a competitive public research call (excluding calls for university projects).</w:t>
      </w:r>
    </w:p>
    <w:p w14:paraId="5AD6EE4C" w14:textId="43EAF685" w:rsidR="00716CBC" w:rsidRPr="00613E17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613E17">
        <w:rPr>
          <w:b/>
          <w:bCs/>
          <w:sz w:val="20"/>
          <w:szCs w:val="20"/>
          <w:lang w:val="en-GB"/>
        </w:rPr>
        <w:t xml:space="preserve">Project title: </w:t>
      </w:r>
      <w:sdt>
        <w:sdtPr>
          <w:rPr>
            <w:sz w:val="20"/>
            <w:szCs w:val="20"/>
            <w:lang w:val="en-GB"/>
          </w:rPr>
          <w:id w:val="-549390676"/>
          <w:placeholder>
            <w:docPart w:val="DefaultPlaceholder_-1854013440"/>
          </w:placeholder>
          <w:showingPlcHdr/>
        </w:sdtPr>
        <w:sdtEndPr/>
        <w:sdtContent>
          <w:r w:rsidR="00586F9E" w:rsidRPr="00613E17">
            <w:rPr>
              <w:rStyle w:val="Textodelmarcadordeposicin"/>
              <w:sz w:val="20"/>
              <w:szCs w:val="20"/>
              <w:lang w:val="en-GB"/>
            </w:rPr>
            <w:t>Click or tap here to write text.</w:t>
          </w:r>
        </w:sdtContent>
      </w:sdt>
    </w:p>
    <w:p w14:paraId="337CC118" w14:textId="08FBD58E" w:rsidR="00716CBC" w:rsidRPr="00613E17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613E17">
        <w:rPr>
          <w:b/>
          <w:bCs/>
          <w:sz w:val="20"/>
          <w:szCs w:val="20"/>
          <w:lang w:val="en-GB"/>
        </w:rPr>
        <w:t xml:space="preserve">Code: </w:t>
      </w:r>
      <w:sdt>
        <w:sdtPr>
          <w:rPr>
            <w:sz w:val="20"/>
            <w:szCs w:val="20"/>
            <w:lang w:val="en-GB"/>
          </w:rPr>
          <w:id w:val="1879734273"/>
          <w:placeholder>
            <w:docPart w:val="DefaultPlaceholder_-1854013440"/>
          </w:placeholder>
          <w:showingPlcHdr/>
        </w:sdtPr>
        <w:sdtEndPr/>
        <w:sdtContent>
          <w:r w:rsidR="00586F9E" w:rsidRPr="00613E17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003515B6" w14:textId="2E77D77F" w:rsidR="00716CBC" w:rsidRPr="00613E17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613E17">
        <w:rPr>
          <w:b/>
          <w:bCs/>
          <w:sz w:val="20"/>
          <w:szCs w:val="20"/>
          <w:lang w:val="en-GB"/>
        </w:rPr>
        <w:t xml:space="preserve">Funding body: </w:t>
      </w:r>
      <w:sdt>
        <w:sdtPr>
          <w:rPr>
            <w:sz w:val="20"/>
            <w:szCs w:val="20"/>
            <w:lang w:val="en-GB"/>
          </w:rPr>
          <w:id w:val="848600393"/>
          <w:placeholder>
            <w:docPart w:val="DefaultPlaceholder_-1854013440"/>
          </w:placeholder>
          <w:showingPlcHdr/>
        </w:sdtPr>
        <w:sdtEndPr/>
        <w:sdtContent>
          <w:r w:rsidR="00586F9E" w:rsidRPr="00613E17">
            <w:rPr>
              <w:rStyle w:val="Textodelmarcadordeposicin"/>
              <w:sz w:val="20"/>
              <w:szCs w:val="20"/>
              <w:lang w:val="en-GB"/>
            </w:rPr>
            <w:t>Click here to write text.</w:t>
          </w:r>
        </w:sdtContent>
      </w:sdt>
    </w:p>
    <w:p w14:paraId="76AB2108" w14:textId="743C10EB" w:rsidR="00716CBC" w:rsidRPr="00613E17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613E17">
        <w:rPr>
          <w:b/>
          <w:bCs/>
          <w:sz w:val="20"/>
          <w:szCs w:val="20"/>
          <w:lang w:val="en-GB"/>
        </w:rPr>
        <w:t xml:space="preserve">Project end date: </w:t>
      </w:r>
      <w:sdt>
        <w:sdtPr>
          <w:rPr>
            <w:sz w:val="20"/>
            <w:szCs w:val="20"/>
            <w:lang w:val="en-GB"/>
          </w:rPr>
          <w:id w:val="2007234082"/>
          <w:placeholder>
            <w:docPart w:val="DefaultPlaceholder_-1854013440"/>
          </w:placeholder>
          <w:showingPlcHdr/>
        </w:sdtPr>
        <w:sdtEndPr/>
        <w:sdtContent>
          <w:r w:rsidR="00F613FA" w:rsidRPr="00613E17">
            <w:rPr>
              <w:rStyle w:val="Textodelmarcadordeposicin"/>
              <w:sz w:val="20"/>
              <w:szCs w:val="20"/>
              <w:lang w:val="en-GB"/>
            </w:rPr>
            <w:t>Click here to write text.</w:t>
          </w:r>
        </w:sdtContent>
      </w:sdt>
    </w:p>
    <w:p w14:paraId="046B12EA" w14:textId="77777777" w:rsidR="00F613FA" w:rsidRPr="00613E17" w:rsidRDefault="00F613FA" w:rsidP="001A7144">
      <w:pPr>
        <w:spacing w:after="0" w:line="240" w:lineRule="auto"/>
        <w:contextualSpacing/>
        <w:rPr>
          <w:lang w:val="en-GB"/>
        </w:rPr>
      </w:pPr>
    </w:p>
    <w:p w14:paraId="3F682DC8" w14:textId="77777777" w:rsidR="003D3C12" w:rsidRPr="00613E17" w:rsidRDefault="003D3C12" w:rsidP="001A7144">
      <w:pPr>
        <w:spacing w:after="0" w:line="240" w:lineRule="auto"/>
        <w:contextualSpacing/>
        <w:rPr>
          <w:lang w:val="en-GB"/>
        </w:rPr>
      </w:pPr>
    </w:p>
    <w:p w14:paraId="1C9BACD6" w14:textId="6E1F5968" w:rsidR="00716CBC" w:rsidRPr="00613E17" w:rsidRDefault="00613E17" w:rsidP="001A7144">
      <w:pPr>
        <w:spacing w:after="0" w:line="240" w:lineRule="auto"/>
        <w:contextualSpacing/>
        <w:rPr>
          <w:lang w:val="en-GB"/>
        </w:rPr>
      </w:pPr>
      <w:sdt>
        <w:sdtPr>
          <w:rPr>
            <w:lang w:val="en-GB"/>
          </w:rPr>
          <w:id w:val="-2078815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613E17">
            <w:rPr>
              <w:rFonts w:ascii="MS Gothic" w:eastAsia="MS Gothic" w:hAnsi="MS Gothic"/>
              <w:lang w:val="en-GB"/>
            </w:rPr>
            <w:t xml:space="preserve">☐ </w:t>
          </w:r>
        </w:sdtContent>
      </w:sdt>
      <w:r w:rsidR="00716CBC" w:rsidRPr="00613E17">
        <w:rPr>
          <w:lang w:val="en-GB"/>
        </w:rPr>
        <w:t xml:space="preserve">To have authored or co-authored, in the last 6 years, at least 3 publications </w:t>
      </w:r>
      <w:r w:rsidR="00E54F8B" w:rsidRPr="00613E17">
        <w:rPr>
          <w:lang w:val="en-GB"/>
        </w:rPr>
        <w:t xml:space="preserve">included </w:t>
      </w:r>
      <w:r w:rsidR="00716CBC" w:rsidRPr="00613E17">
        <w:rPr>
          <w:lang w:val="en-GB"/>
        </w:rPr>
        <w:t xml:space="preserve">in the Journal Citation Reports (JCR). </w:t>
      </w:r>
    </w:p>
    <w:p w14:paraId="31C333CE" w14:textId="77777777" w:rsidR="00F613FA" w:rsidRPr="00613E17" w:rsidRDefault="00F613FA" w:rsidP="001A7144">
      <w:pPr>
        <w:spacing w:after="0" w:line="240" w:lineRule="auto"/>
        <w:contextualSpacing/>
        <w:rPr>
          <w:lang w:val="en-GB"/>
        </w:rPr>
      </w:pPr>
    </w:p>
    <w:tbl>
      <w:tblPr>
        <w:tblStyle w:val="Tablaconcuadrcula"/>
        <w:tblW w:w="6193" w:type="dxa"/>
        <w:tblInd w:w="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613E17" w14:paraId="3E226867" w14:textId="77777777" w:rsidTr="007134F5">
        <w:tc>
          <w:tcPr>
            <w:tcW w:w="592" w:type="dxa"/>
          </w:tcPr>
          <w:p w14:paraId="5C12C703" w14:textId="77777777" w:rsidR="00F613FA" w:rsidRPr="00613E17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b/>
                <w:bCs/>
                <w:sz w:val="20"/>
                <w:szCs w:val="20"/>
                <w:lang w:val="en-GB"/>
              </w:rPr>
              <w:t>1.-</w:t>
            </w:r>
          </w:p>
        </w:tc>
        <w:tc>
          <w:tcPr>
            <w:tcW w:w="5601" w:type="dxa"/>
          </w:tcPr>
          <w:p w14:paraId="435EA047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566791101"/>
                <w:placeholder>
                  <w:docPart w:val="5A7E539DC24642538634B7FEFE8B2131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037A128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922605184"/>
                <w:placeholder>
                  <w:docPart w:val="5A7E539DC24642538634B7FEFE8B2131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here to write text.</w:t>
                </w:r>
              </w:sdtContent>
            </w:sdt>
          </w:p>
          <w:p w14:paraId="112E3B73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id w:val="1568305194"/>
                <w:placeholder>
                  <w:docPart w:val="9FB22085E6DD425DAD2A40D469CA517D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5AB5BEE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595128271"/>
                <w:placeholder>
                  <w:docPart w:val="DA24EB44A5304D38AA7BE7C98CF99487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9F2994C" w14:textId="68DAF831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534640626"/>
                <w:placeholder>
                  <w:docPart w:val="EC51F461CF9B4425A9193AB70A6D0380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AEFB84D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66246293"/>
                <w:placeholder>
                  <w:docPart w:val="EC51F461CF9B4425A9193AB70A6D0380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830232D" w14:textId="77777777" w:rsidR="000C4556" w:rsidRPr="00613E17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909885640"/>
                <w:placeholder>
                  <w:docPart w:val="0E82DD7704E94BE8B8E5CEDBCBE8270D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97E2496" w14:textId="27866D34" w:rsidR="003D3C12" w:rsidRPr="00613E17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2016881286"/>
                <w:placeholder>
                  <w:docPart w:val="297957D37D014C17A6FCDB7BC82B647C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613E17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  <w:p w14:paraId="174E5454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409995186"/>
                <w:placeholder>
                  <w:docPart w:val="90838DFC358E4A55B4CC3881E5D100C7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854AED8" w14:textId="3305D915" w:rsidR="00F613FA" w:rsidRPr="00613E17" w:rsidRDefault="003D3C12" w:rsidP="003D3C12">
            <w:pPr>
              <w:contextualSpacing/>
              <w:jc w:val="both"/>
              <w:rPr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336760032"/>
                <w:placeholder>
                  <w:docPart w:val="0340394C8DB24E7489231F120D18903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23C455F5" w14:textId="77777777" w:rsidR="00F613FA" w:rsidRPr="00613E17" w:rsidRDefault="00F613FA" w:rsidP="00832AF2">
            <w:pPr>
              <w:contextualSpacing/>
              <w:jc w:val="both"/>
              <w:rPr>
                <w:sz w:val="20"/>
                <w:szCs w:val="20"/>
                <w:lang w:val="en-GB"/>
              </w:rPr>
            </w:pPr>
          </w:p>
        </w:tc>
      </w:tr>
      <w:tr w:rsidR="00F613FA" w:rsidRPr="00613E17" w14:paraId="2EE6F04E" w14:textId="77777777" w:rsidTr="007134F5">
        <w:tc>
          <w:tcPr>
            <w:tcW w:w="592" w:type="dxa"/>
          </w:tcPr>
          <w:p w14:paraId="490C0D6F" w14:textId="77777777" w:rsidR="00F613FA" w:rsidRPr="00613E17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b/>
                <w:bCs/>
                <w:sz w:val="20"/>
                <w:szCs w:val="20"/>
                <w:lang w:val="en-GB"/>
              </w:rPr>
              <w:t>2.-</w:t>
            </w:r>
          </w:p>
        </w:tc>
        <w:tc>
          <w:tcPr>
            <w:tcW w:w="5601" w:type="dxa"/>
          </w:tcPr>
          <w:p w14:paraId="5CCB0840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260990203"/>
                <w:placeholder>
                  <w:docPart w:val="94572884BAD84805AB859FFFE7664A1E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40869F2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542169480"/>
                <w:placeholder>
                  <w:docPart w:val="94572884BAD84805AB859FFFE7664A1E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1D55BEF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id w:val="-1367129403"/>
                <w:placeholder>
                  <w:docPart w:val="74DF504511A34BF99A891517260616F3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1348C67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960871849"/>
                <w:placeholder>
                  <w:docPart w:val="0B77C525961945E9AEDE8DCB61B483A1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7FB4E8C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762785438"/>
                <w:placeholder>
                  <w:docPart w:val="3E1E3A3BDCAD440B801053EB8219A411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F011678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715011412"/>
                <w:placeholder>
                  <w:docPart w:val="3E1E3A3BDCAD440B801053EB8219A411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0C969E7" w14:textId="77777777" w:rsidR="000C4556" w:rsidRPr="00613E17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701550754"/>
                <w:placeholder>
                  <w:docPart w:val="07BB3ABCB77D40539E2E12D889249B27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7C7C99D" w14:textId="7CB94595" w:rsidR="003D3C12" w:rsidRPr="00613E17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749242670"/>
                <w:placeholder>
                  <w:docPart w:val="9BA4BF64CD8E482498724094F9F5AC66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613E17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  <w:p w14:paraId="468E8BF0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8992583"/>
                <w:placeholder>
                  <w:docPart w:val="27FC402D7DA3458B9E4F2FD48595B65D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5F7B5F7" w14:textId="659B526C" w:rsidR="00F613FA" w:rsidRPr="00613E17" w:rsidRDefault="003D3C12" w:rsidP="003D3C12">
            <w:pPr>
              <w:contextualSpacing/>
              <w:jc w:val="both"/>
              <w:rPr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081827800"/>
                <w:placeholder>
                  <w:docPart w:val="A41D6C13562C4AE5BF545095735FF17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7B0CA370" w14:textId="77777777" w:rsidR="00F613FA" w:rsidRPr="00613E17" w:rsidRDefault="00F613FA" w:rsidP="00832AF2">
            <w:pPr>
              <w:contextualSpacing/>
              <w:jc w:val="both"/>
              <w:rPr>
                <w:sz w:val="20"/>
                <w:szCs w:val="20"/>
                <w:lang w:val="en-GB"/>
              </w:rPr>
            </w:pPr>
          </w:p>
        </w:tc>
      </w:tr>
      <w:tr w:rsidR="00F613FA" w:rsidRPr="00613E17" w14:paraId="16A5BA0A" w14:textId="77777777" w:rsidTr="007134F5">
        <w:tc>
          <w:tcPr>
            <w:tcW w:w="592" w:type="dxa"/>
          </w:tcPr>
          <w:p w14:paraId="6C9DBA79" w14:textId="77777777" w:rsidR="00F613FA" w:rsidRPr="00613E17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b/>
                <w:bCs/>
                <w:sz w:val="20"/>
                <w:szCs w:val="20"/>
                <w:lang w:val="en-GB"/>
              </w:rPr>
              <w:t>3.-</w:t>
            </w:r>
          </w:p>
        </w:tc>
        <w:tc>
          <w:tcPr>
            <w:tcW w:w="5601" w:type="dxa"/>
          </w:tcPr>
          <w:p w14:paraId="6F031D45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973736897"/>
                <w:placeholder>
                  <w:docPart w:val="972F7436C7794DD280F8F36A3CD6074E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6586C0B9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65458880"/>
                <w:placeholder>
                  <w:docPart w:val="972F7436C7794DD280F8F36A3CD6074E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D9C5F55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id w:val="1789625706"/>
                <w:placeholder>
                  <w:docPart w:val="80E2468745324C28B9E32CB006BFAD51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3022FD2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804690233"/>
                <w:placeholder>
                  <w:docPart w:val="109A3E035FE046E0BA8BBE5056484ED8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5F17384" w14:textId="3E7D52B6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545607843"/>
                <w:placeholder>
                  <w:docPart w:val="36296B02717D4CAB86A62BA584686455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AE95BE8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27166551"/>
                <w:placeholder>
                  <w:docPart w:val="36296B02717D4CAB86A62BA584686455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1AF15EC" w14:textId="77777777" w:rsidR="000C4556" w:rsidRPr="00613E17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715273338"/>
                <w:placeholder>
                  <w:docPart w:val="99F39BD87AFB46C49F3D7180362D0415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5779BAA" w14:textId="2052BF17" w:rsidR="003D3C12" w:rsidRPr="00613E17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2140716579"/>
                <w:placeholder>
                  <w:docPart w:val="E590EB38742545B6B4A65C934BE71DFD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613E17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  <w:p w14:paraId="489B8E11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37952704"/>
                <w:placeholder>
                  <w:docPart w:val="744363F30F8841C6BA9A04D2EC6991C5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116E6EB" w14:textId="12A5FCB1" w:rsidR="00F613FA" w:rsidRPr="00613E17" w:rsidRDefault="003D3C12" w:rsidP="003D3C12">
            <w:pPr>
              <w:contextualSpacing/>
              <w:jc w:val="both"/>
              <w:rPr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236438914"/>
                <w:placeholder>
                  <w:docPart w:val="E2B6FA296A3F49FB8202752AD515C794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</w:tc>
      </w:tr>
    </w:tbl>
    <w:p w14:paraId="1AFCE34C" w14:textId="77777777" w:rsidR="00F613FA" w:rsidRPr="00613E17" w:rsidRDefault="00F613FA" w:rsidP="001A7144">
      <w:pPr>
        <w:spacing w:after="0" w:line="240" w:lineRule="auto"/>
        <w:contextualSpacing/>
        <w:rPr>
          <w:lang w:val="en-GB"/>
        </w:rPr>
      </w:pPr>
    </w:p>
    <w:p w14:paraId="2410DA53" w14:textId="50E70D58" w:rsidR="00716CBC" w:rsidRPr="00613E17" w:rsidRDefault="00613E17" w:rsidP="001A7144">
      <w:pPr>
        <w:spacing w:after="0" w:line="240" w:lineRule="auto"/>
        <w:contextualSpacing/>
        <w:rPr>
          <w:lang w:val="en-GB"/>
        </w:rPr>
      </w:pPr>
      <w:sdt>
        <w:sdtPr>
          <w:rPr>
            <w:lang w:val="en-GB"/>
          </w:rPr>
          <w:id w:val="1998153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6CBC" w:rsidRPr="00613E17">
            <w:rPr>
              <w:rFonts w:ascii="MS Gothic" w:eastAsia="MS Gothic" w:hAnsi="MS Gothic"/>
              <w:lang w:val="en-GB"/>
            </w:rPr>
            <w:t xml:space="preserve">☐ </w:t>
          </w:r>
        </w:sdtContent>
      </w:sdt>
      <w:r w:rsidR="00716CBC" w:rsidRPr="00613E17">
        <w:rPr>
          <w:lang w:val="en-GB"/>
        </w:rPr>
        <w:t>Acknowledge authorship or co-authorship of an exploited patent</w:t>
      </w:r>
      <w:r w:rsidR="00F613FA" w:rsidRPr="00613E17">
        <w:rPr>
          <w:lang w:val="en-GB"/>
        </w:rPr>
        <w:t>.</w:t>
      </w:r>
    </w:p>
    <w:p w14:paraId="15B3BEBE" w14:textId="07739B1F" w:rsidR="00716CBC" w:rsidRPr="00613E17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613E17">
        <w:rPr>
          <w:b/>
          <w:bCs/>
          <w:sz w:val="20"/>
          <w:szCs w:val="20"/>
          <w:lang w:val="en-GB"/>
        </w:rPr>
        <w:t xml:space="preserve">Patent number: </w:t>
      </w:r>
      <w:sdt>
        <w:sdtPr>
          <w:rPr>
            <w:sz w:val="20"/>
            <w:szCs w:val="20"/>
            <w:lang w:val="en-GB"/>
          </w:rPr>
          <w:id w:val="-1741326602"/>
          <w:placeholder>
            <w:docPart w:val="DefaultPlaceholder_-1854013440"/>
          </w:placeholder>
          <w:showingPlcHdr/>
        </w:sdtPr>
        <w:sdtEndPr/>
        <w:sdtContent>
          <w:r w:rsidR="00F613FA" w:rsidRPr="00613E17">
            <w:rPr>
              <w:rStyle w:val="Textodelmarcadordeposicin"/>
              <w:lang w:val="en-GB"/>
            </w:rPr>
            <w:t>Click or tap here to write text.</w:t>
          </w:r>
        </w:sdtContent>
      </w:sdt>
    </w:p>
    <w:p w14:paraId="7988C813" w14:textId="096A6095" w:rsidR="00716CBC" w:rsidRPr="00613E17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613E17">
        <w:rPr>
          <w:b/>
          <w:bCs/>
          <w:sz w:val="20"/>
          <w:szCs w:val="20"/>
          <w:lang w:val="en-GB"/>
        </w:rPr>
        <w:t xml:space="preserve">Date of grant: </w:t>
      </w:r>
      <w:sdt>
        <w:sdtPr>
          <w:rPr>
            <w:sz w:val="20"/>
            <w:szCs w:val="20"/>
            <w:lang w:val="en-GB"/>
          </w:rPr>
          <w:id w:val="476572852"/>
          <w:placeholder>
            <w:docPart w:val="DefaultPlaceholder_-1854013440"/>
          </w:placeholder>
          <w:showingPlcHdr/>
        </w:sdtPr>
        <w:sdtEndPr/>
        <w:sdtContent>
          <w:r w:rsidR="00F613FA" w:rsidRPr="00613E17">
            <w:rPr>
              <w:rStyle w:val="Textodelmarcadordeposicin"/>
              <w:sz w:val="20"/>
              <w:szCs w:val="20"/>
              <w:lang w:val="en-GB"/>
            </w:rPr>
            <w:t>Click or tap here to write text.</w:t>
          </w:r>
        </w:sdtContent>
      </w:sdt>
    </w:p>
    <w:p w14:paraId="3950A97A" w14:textId="70595163" w:rsidR="00716CBC" w:rsidRPr="00613E17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613E17">
        <w:rPr>
          <w:b/>
          <w:bCs/>
          <w:sz w:val="20"/>
          <w:szCs w:val="20"/>
          <w:lang w:val="en-GB"/>
        </w:rPr>
        <w:t>Holding entity</w:t>
      </w:r>
      <w:r w:rsidR="00F613FA" w:rsidRPr="00613E17">
        <w:rPr>
          <w:b/>
          <w:bCs/>
          <w:sz w:val="20"/>
          <w:szCs w:val="20"/>
          <w:lang w:val="en-GB"/>
        </w:rPr>
        <w:t xml:space="preserve">: </w:t>
      </w:r>
      <w:sdt>
        <w:sdtPr>
          <w:rPr>
            <w:sz w:val="20"/>
            <w:szCs w:val="20"/>
            <w:lang w:val="en-GB"/>
          </w:rPr>
          <w:id w:val="-1676255168"/>
          <w:placeholder>
            <w:docPart w:val="DefaultPlaceholder_-1854013440"/>
          </w:placeholder>
          <w:showingPlcHdr/>
        </w:sdtPr>
        <w:sdtEndPr/>
        <w:sdtContent>
          <w:r w:rsidR="00F613FA" w:rsidRPr="00613E17">
            <w:rPr>
              <w:rStyle w:val="Textodelmarcadordeposicin"/>
              <w:sz w:val="20"/>
              <w:szCs w:val="20"/>
              <w:lang w:val="en-GB"/>
            </w:rPr>
            <w:t>Click or tap here to write text.</w:t>
          </w:r>
        </w:sdtContent>
      </w:sdt>
    </w:p>
    <w:p w14:paraId="7E19AB98" w14:textId="016280C7" w:rsidR="00716CBC" w:rsidRPr="00613E17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613E17">
        <w:rPr>
          <w:b/>
          <w:bCs/>
          <w:sz w:val="20"/>
          <w:szCs w:val="20"/>
          <w:lang w:val="en-GB"/>
        </w:rPr>
        <w:t xml:space="preserve">Exploitation entity: </w:t>
      </w:r>
      <w:sdt>
        <w:sdtPr>
          <w:rPr>
            <w:sz w:val="20"/>
            <w:szCs w:val="20"/>
            <w:lang w:val="en-GB"/>
          </w:rPr>
          <w:id w:val="703445231"/>
          <w:placeholder>
            <w:docPart w:val="DefaultPlaceholder_-1854013440"/>
          </w:placeholder>
          <w:showingPlcHdr/>
        </w:sdtPr>
        <w:sdtEndPr/>
        <w:sdtContent>
          <w:r w:rsidR="00F613FA" w:rsidRPr="00613E17">
            <w:rPr>
              <w:rStyle w:val="Textodelmarcadordeposicin"/>
              <w:sz w:val="20"/>
              <w:szCs w:val="20"/>
              <w:lang w:val="en-GB"/>
            </w:rPr>
            <w:t>Click or tap here to enter text.</w:t>
          </w:r>
        </w:sdtContent>
      </w:sdt>
    </w:p>
    <w:p w14:paraId="4C8DA291" w14:textId="5409038C" w:rsidR="00716CBC" w:rsidRPr="00613E17" w:rsidRDefault="00716CBC" w:rsidP="00F613FA">
      <w:pPr>
        <w:spacing w:after="0" w:line="240" w:lineRule="auto"/>
        <w:ind w:left="708"/>
        <w:contextualSpacing/>
        <w:rPr>
          <w:lang w:val="en-GB"/>
        </w:rPr>
      </w:pPr>
      <w:r w:rsidRPr="00613E17">
        <w:rPr>
          <w:b/>
          <w:bCs/>
          <w:sz w:val="20"/>
          <w:szCs w:val="20"/>
          <w:lang w:val="en-GB"/>
        </w:rPr>
        <w:t xml:space="preserve">Country of grant or territory: </w:t>
      </w:r>
      <w:sdt>
        <w:sdtPr>
          <w:rPr>
            <w:sz w:val="20"/>
            <w:szCs w:val="20"/>
            <w:lang w:val="en-GB"/>
          </w:rPr>
          <w:id w:val="823778426"/>
          <w:placeholder>
            <w:docPart w:val="DefaultPlaceholder_-1854013440"/>
          </w:placeholder>
          <w:showingPlcHdr/>
        </w:sdtPr>
        <w:sdtEndPr>
          <w:rPr>
            <w:sz w:val="22"/>
            <w:szCs w:val="22"/>
          </w:rPr>
        </w:sdtEndPr>
        <w:sdtContent>
          <w:r w:rsidR="00F613FA" w:rsidRPr="00613E17">
            <w:rPr>
              <w:rStyle w:val="Textodelmarcadordeposicin"/>
              <w:sz w:val="20"/>
              <w:szCs w:val="20"/>
              <w:lang w:val="en-GB"/>
            </w:rPr>
            <w:t>Click or tap here to write text.</w:t>
          </w:r>
        </w:sdtContent>
      </w:sdt>
    </w:p>
    <w:p w14:paraId="65550582" w14:textId="77777777" w:rsidR="007134F5" w:rsidRPr="00613E17" w:rsidRDefault="007134F5" w:rsidP="001A7144">
      <w:pPr>
        <w:spacing w:after="0" w:line="240" w:lineRule="auto"/>
        <w:contextualSpacing/>
        <w:rPr>
          <w:lang w:val="en-GB"/>
        </w:rPr>
        <w:sectPr w:rsidR="007134F5" w:rsidRPr="00613E17">
          <w:head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217B3E5" w14:textId="77777777" w:rsidR="00716CBC" w:rsidRPr="00613E17" w:rsidRDefault="00716CBC" w:rsidP="001A7144">
      <w:pPr>
        <w:spacing w:after="0" w:line="240" w:lineRule="auto"/>
        <w:contextualSpacing/>
        <w:rPr>
          <w:lang w:val="en-GB"/>
        </w:rPr>
      </w:pPr>
    </w:p>
    <w:p w14:paraId="75724B2D" w14:textId="212F9DE6" w:rsidR="00716CBC" w:rsidRPr="00613E17" w:rsidRDefault="00613E17" w:rsidP="00F613FA">
      <w:pPr>
        <w:spacing w:after="0" w:line="240" w:lineRule="auto"/>
        <w:contextualSpacing/>
        <w:jc w:val="both"/>
        <w:rPr>
          <w:lang w:val="en-GB"/>
        </w:rPr>
      </w:pPr>
      <w:sdt>
        <w:sdtPr>
          <w:rPr>
            <w:lang w:val="en-GB"/>
          </w:rPr>
          <w:id w:val="79336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34F5" w:rsidRPr="00613E17">
            <w:rPr>
              <w:rFonts w:ascii="MS Gothic" w:eastAsia="MS Gothic" w:hAnsi="MS Gothic"/>
              <w:lang w:val="en-GB"/>
            </w:rPr>
            <w:t xml:space="preserve">☐ </w:t>
          </w:r>
        </w:sdtContent>
      </w:sdt>
      <w:r w:rsidR="00716CBC" w:rsidRPr="00613E17">
        <w:rPr>
          <w:lang w:val="en-GB"/>
        </w:rPr>
        <w:t xml:space="preserve">Having supervised a </w:t>
      </w:r>
      <w:r w:rsidR="003B7AC4" w:rsidRPr="00613E17">
        <w:rPr>
          <w:lang w:val="en-GB"/>
        </w:rPr>
        <w:t xml:space="preserve">PhD thesis in the last 6 </w:t>
      </w:r>
      <w:r w:rsidR="00716CBC" w:rsidRPr="00613E17">
        <w:rPr>
          <w:lang w:val="en-GB"/>
        </w:rPr>
        <w:t xml:space="preserve">years with the qualification of 'outstanding with honours' or 'passed with honours', which has resulted in at least one publication in JCR-indexed journals. </w:t>
      </w:r>
    </w:p>
    <w:p w14:paraId="2BBC762F" w14:textId="40AB87AD" w:rsidR="00716CBC" w:rsidRPr="00613E17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613E17">
        <w:rPr>
          <w:b/>
          <w:bCs/>
          <w:sz w:val="20"/>
          <w:szCs w:val="20"/>
          <w:lang w:val="en-GB"/>
        </w:rPr>
        <w:t xml:space="preserve">Date of reading: </w:t>
      </w:r>
      <w:sdt>
        <w:sdtPr>
          <w:rPr>
            <w:sz w:val="20"/>
            <w:szCs w:val="20"/>
            <w:lang w:val="en-GB"/>
          </w:rPr>
          <w:id w:val="1121197417"/>
          <w:placeholder>
            <w:docPart w:val="DefaultPlaceholder_-1854013440"/>
          </w:placeholder>
          <w:showingPlcHdr/>
        </w:sdtPr>
        <w:sdtEndPr/>
        <w:sdtContent>
          <w:r w:rsidR="00F613FA" w:rsidRPr="00613E17">
            <w:rPr>
              <w:rStyle w:val="Textodelmarcadordeposicin"/>
              <w:sz w:val="20"/>
              <w:szCs w:val="20"/>
              <w:lang w:val="en-GB"/>
            </w:rPr>
            <w:t>Click or tap here to write text.</w:t>
          </w:r>
        </w:sdtContent>
      </w:sdt>
    </w:p>
    <w:p w14:paraId="13B922AB" w14:textId="3AADA78A" w:rsidR="00716CBC" w:rsidRPr="00613E17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613E17">
        <w:rPr>
          <w:b/>
          <w:bCs/>
          <w:sz w:val="20"/>
          <w:szCs w:val="20"/>
          <w:lang w:val="en-GB"/>
        </w:rPr>
        <w:t xml:space="preserve">Thesis title: </w:t>
      </w:r>
      <w:sdt>
        <w:sdtPr>
          <w:rPr>
            <w:sz w:val="20"/>
            <w:szCs w:val="20"/>
            <w:lang w:val="en-GB"/>
          </w:rPr>
          <w:id w:val="-1623143658"/>
          <w:placeholder>
            <w:docPart w:val="DefaultPlaceholder_-1854013440"/>
          </w:placeholder>
          <w:showingPlcHdr/>
        </w:sdtPr>
        <w:sdtEndPr/>
        <w:sdtContent>
          <w:r w:rsidR="00F613FA" w:rsidRPr="00613E17">
            <w:rPr>
              <w:rStyle w:val="Textodelmarcadordeposicin"/>
              <w:sz w:val="20"/>
              <w:szCs w:val="20"/>
              <w:lang w:val="en-GB"/>
            </w:rPr>
            <w:t>Click or tap here to write text.</w:t>
          </w:r>
        </w:sdtContent>
      </w:sdt>
    </w:p>
    <w:p w14:paraId="0F18B240" w14:textId="7F397342" w:rsidR="00716CBC" w:rsidRPr="00613E17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613E17">
        <w:rPr>
          <w:b/>
          <w:bCs/>
          <w:sz w:val="20"/>
          <w:szCs w:val="20"/>
          <w:lang w:val="en-GB"/>
        </w:rPr>
        <w:t xml:space="preserve">Author: </w:t>
      </w:r>
      <w:sdt>
        <w:sdtPr>
          <w:rPr>
            <w:sz w:val="20"/>
            <w:szCs w:val="20"/>
            <w:lang w:val="en-GB"/>
          </w:rPr>
          <w:id w:val="-189305493"/>
          <w:placeholder>
            <w:docPart w:val="DefaultPlaceholder_-1854013440"/>
          </w:placeholder>
          <w:showingPlcHdr/>
        </w:sdtPr>
        <w:sdtEndPr/>
        <w:sdtContent>
          <w:r w:rsidR="00F613FA" w:rsidRPr="00613E17">
            <w:rPr>
              <w:rStyle w:val="Textodelmarcadordeposicin"/>
              <w:sz w:val="20"/>
              <w:szCs w:val="20"/>
              <w:lang w:val="en-GB"/>
            </w:rPr>
            <w:t>Click or tap here to write text.</w:t>
          </w:r>
        </w:sdtContent>
      </w:sdt>
    </w:p>
    <w:p w14:paraId="6FB672F4" w14:textId="7039D718" w:rsidR="00716CBC" w:rsidRPr="00613E17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n-GB"/>
        </w:rPr>
      </w:pPr>
      <w:r w:rsidRPr="00613E17">
        <w:rPr>
          <w:b/>
          <w:bCs/>
          <w:sz w:val="20"/>
          <w:szCs w:val="20"/>
          <w:lang w:val="en-GB"/>
        </w:rPr>
        <w:t xml:space="preserve">Qualification: </w:t>
      </w:r>
      <w:sdt>
        <w:sdtPr>
          <w:rPr>
            <w:sz w:val="20"/>
            <w:szCs w:val="20"/>
            <w:lang w:val="en-GB"/>
          </w:rPr>
          <w:id w:val="-1130543295"/>
          <w:placeholder>
            <w:docPart w:val="DefaultPlaceholder_-1854013440"/>
          </w:placeholder>
          <w:showingPlcHdr/>
        </w:sdtPr>
        <w:sdtEndPr/>
        <w:sdtContent>
          <w:r w:rsidR="00F613FA" w:rsidRPr="00613E17">
            <w:rPr>
              <w:rStyle w:val="Textodelmarcadordeposicin"/>
              <w:sz w:val="20"/>
              <w:szCs w:val="20"/>
              <w:lang w:val="en-GB"/>
            </w:rPr>
            <w:t>Click or tap here to write text.</w:t>
          </w:r>
        </w:sdtContent>
      </w:sdt>
    </w:p>
    <w:p w14:paraId="2FEDABB2" w14:textId="21752B2C" w:rsidR="00716CBC" w:rsidRPr="00613E17" w:rsidRDefault="00716CBC" w:rsidP="00F613FA">
      <w:pPr>
        <w:spacing w:after="0" w:line="240" w:lineRule="auto"/>
        <w:ind w:left="708"/>
        <w:contextualSpacing/>
        <w:rPr>
          <w:b/>
          <w:bCs/>
          <w:sz w:val="20"/>
          <w:szCs w:val="20"/>
          <w:lang w:val="en-GB"/>
        </w:rPr>
      </w:pPr>
      <w:r w:rsidRPr="00613E17">
        <w:rPr>
          <w:b/>
          <w:bCs/>
          <w:sz w:val="20"/>
          <w:szCs w:val="20"/>
          <w:lang w:val="en-GB"/>
        </w:rPr>
        <w:t>Publication derived from the thesis:</w:t>
      </w:r>
    </w:p>
    <w:p w14:paraId="77769D76" w14:textId="77777777" w:rsidR="00716CBC" w:rsidRPr="00613E17" w:rsidRDefault="00716CBC" w:rsidP="001A7144">
      <w:pPr>
        <w:spacing w:after="0" w:line="240" w:lineRule="auto"/>
        <w:contextualSpacing/>
        <w:rPr>
          <w:lang w:val="en-GB"/>
        </w:rPr>
      </w:pPr>
    </w:p>
    <w:tbl>
      <w:tblPr>
        <w:tblStyle w:val="Tablaconcuadrcula"/>
        <w:tblpPr w:leftFromText="141" w:rightFromText="141" w:vertAnchor="text" w:tblpY="1"/>
        <w:tblOverlap w:val="never"/>
        <w:tblW w:w="6193" w:type="dxa"/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613E17" w14:paraId="46BDB61F" w14:textId="77777777" w:rsidTr="00F613FA">
        <w:tc>
          <w:tcPr>
            <w:tcW w:w="592" w:type="dxa"/>
          </w:tcPr>
          <w:p w14:paraId="3C1379A8" w14:textId="77777777" w:rsidR="00F613FA" w:rsidRPr="00613E17" w:rsidRDefault="00F613FA" w:rsidP="00F613FA">
            <w:pPr>
              <w:contextualSpacing/>
              <w:jc w:val="both"/>
              <w:rPr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b/>
                <w:bCs/>
                <w:sz w:val="20"/>
                <w:szCs w:val="20"/>
                <w:lang w:val="en-GB"/>
              </w:rPr>
              <w:t>1.-</w:t>
            </w:r>
          </w:p>
        </w:tc>
        <w:tc>
          <w:tcPr>
            <w:tcW w:w="5601" w:type="dxa"/>
          </w:tcPr>
          <w:p w14:paraId="4948A423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591400460"/>
                <w:placeholder>
                  <w:docPart w:val="3D1407050EEA4ADCB7ACA9B24FE168A4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2CD9F25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800995778"/>
                <w:placeholder>
                  <w:docPart w:val="3D1407050EEA4ADCB7ACA9B24FE168A4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55F0C69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id w:val="1219476530"/>
                <w:placeholder>
                  <w:docPart w:val="DB03516A092443FC869E0E4F58806BB7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A6BD3F0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070011190"/>
                <w:placeholder>
                  <w:docPart w:val="82E35A0C96AE4AF4B8E85C179B9BD016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5AE8D15" w14:textId="0B54641F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352060928"/>
                <w:placeholder>
                  <w:docPart w:val="19D19648116243BB832054BC984923B9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46731E0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307252324"/>
                <w:placeholder>
                  <w:docPart w:val="19D19648116243BB832054BC984923B9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EB782D1" w14:textId="77777777" w:rsidR="000C4556" w:rsidRPr="00613E17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123264346"/>
                <w:placeholder>
                  <w:docPart w:val="7C603494118F4BD3B654EEDB15BF8FCA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5F130A5" w14:textId="31E581DE" w:rsidR="003D3C12" w:rsidRPr="00613E17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982850502"/>
                <w:placeholder>
                  <w:docPart w:val="0651E7C9074748D59DB5CED6F7C447AD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613E17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  <w:p w14:paraId="40E414B7" w14:textId="77777777" w:rsidR="003D3C12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68502970"/>
                <w:placeholder>
                  <w:docPart w:val="C5BEF42C5A3046E79214375E9C6473AE"/>
                </w:placeholder>
                <w:showingPlcHdr/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4CB8EE5" w14:textId="77777777" w:rsidR="00F613FA" w:rsidRPr="00613E17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613E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2140299360"/>
                <w:placeholder>
                  <w:docPart w:val="166314DC69A64CBBB70A05CAC62665C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613E17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03E01622" w14:textId="08FB842E" w:rsidR="003D3C12" w:rsidRPr="00613E17" w:rsidRDefault="003D3C12" w:rsidP="003D3C12">
            <w:pPr>
              <w:contextualSpacing/>
              <w:jc w:val="both"/>
              <w:rPr>
                <w:sz w:val="20"/>
                <w:szCs w:val="20"/>
                <w:lang w:val="en-GB"/>
              </w:rPr>
            </w:pPr>
          </w:p>
        </w:tc>
      </w:tr>
    </w:tbl>
    <w:p w14:paraId="005C88C7" w14:textId="76FDB2CB" w:rsidR="00716CBC" w:rsidRPr="00613E17" w:rsidRDefault="00F613FA" w:rsidP="001A7144">
      <w:pPr>
        <w:spacing w:after="0" w:line="240" w:lineRule="auto"/>
        <w:contextualSpacing/>
        <w:rPr>
          <w:lang w:val="en-GB"/>
        </w:rPr>
      </w:pPr>
      <w:r w:rsidRPr="00613E17">
        <w:rPr>
          <w:lang w:val="en-GB"/>
        </w:rPr>
        <w:br w:type="textWrapping" w:clear="all"/>
      </w:r>
    </w:p>
    <w:p w14:paraId="2B6A86BC" w14:textId="77777777" w:rsidR="00F613FA" w:rsidRPr="00613E17" w:rsidRDefault="00F613FA" w:rsidP="001A7144">
      <w:pPr>
        <w:spacing w:after="0" w:line="240" w:lineRule="auto"/>
        <w:contextualSpacing/>
        <w:rPr>
          <w:lang w:val="en-GB"/>
        </w:rPr>
      </w:pPr>
    </w:p>
    <w:p w14:paraId="44D05B80" w14:textId="77777777" w:rsidR="00F613FA" w:rsidRPr="00613E17" w:rsidRDefault="00F613FA" w:rsidP="001A7144">
      <w:pPr>
        <w:spacing w:after="0" w:line="240" w:lineRule="auto"/>
        <w:contextualSpacing/>
        <w:rPr>
          <w:lang w:val="en-GB"/>
        </w:rPr>
      </w:pPr>
    </w:p>
    <w:p w14:paraId="5B1E8817" w14:textId="30BFB004" w:rsidR="00716CBC" w:rsidRPr="00613E17" w:rsidRDefault="00716CBC" w:rsidP="001A7144">
      <w:pPr>
        <w:spacing w:after="0" w:line="240" w:lineRule="auto"/>
        <w:contextualSpacing/>
        <w:rPr>
          <w:lang w:val="en-GB"/>
        </w:rPr>
      </w:pPr>
      <w:r w:rsidRPr="00613E17">
        <w:rPr>
          <w:lang w:val="en-GB"/>
        </w:rPr>
        <w:t>And for it to be so recorded, I sign this document</w:t>
      </w:r>
    </w:p>
    <w:p w14:paraId="28C7DACD" w14:textId="77777777" w:rsidR="00716CBC" w:rsidRPr="00613E17" w:rsidRDefault="00716CBC" w:rsidP="001A7144">
      <w:pPr>
        <w:spacing w:after="0" w:line="240" w:lineRule="auto"/>
        <w:contextualSpacing/>
        <w:rPr>
          <w:lang w:val="en-GB"/>
        </w:rPr>
      </w:pPr>
    </w:p>
    <w:p w14:paraId="27A8EBEB" w14:textId="1EF1D9A8" w:rsidR="00716CBC" w:rsidRPr="00613E17" w:rsidRDefault="00716CBC" w:rsidP="001A7144">
      <w:pPr>
        <w:spacing w:after="0" w:line="240" w:lineRule="auto"/>
        <w:contextualSpacing/>
        <w:rPr>
          <w:lang w:val="en-GB"/>
        </w:rPr>
      </w:pPr>
      <w:r w:rsidRPr="00613E17">
        <w:rPr>
          <w:lang w:val="en-GB"/>
        </w:rPr>
        <w:t>Place and date</w:t>
      </w:r>
    </w:p>
    <w:p w14:paraId="58ED1A5E" w14:textId="77777777" w:rsidR="00716CBC" w:rsidRPr="00613E17" w:rsidRDefault="00716CBC" w:rsidP="001A7144">
      <w:pPr>
        <w:spacing w:after="0" w:line="240" w:lineRule="auto"/>
        <w:contextualSpacing/>
        <w:rPr>
          <w:lang w:val="en-GB"/>
        </w:rPr>
      </w:pPr>
    </w:p>
    <w:p w14:paraId="3C3AA5C2" w14:textId="78B79176" w:rsidR="00716CBC" w:rsidRPr="00613E17" w:rsidRDefault="00716CBC" w:rsidP="001A7144">
      <w:pPr>
        <w:spacing w:after="0" w:line="240" w:lineRule="auto"/>
        <w:contextualSpacing/>
        <w:rPr>
          <w:lang w:val="en-GB"/>
        </w:rPr>
      </w:pPr>
      <w:r w:rsidRPr="00613E17">
        <w:rPr>
          <w:lang w:val="en-GB"/>
        </w:rPr>
        <w:t>Signature:</w:t>
      </w:r>
    </w:p>
    <w:p w14:paraId="355452C8" w14:textId="7EF88052" w:rsidR="00084B4C" w:rsidRPr="00613E17" w:rsidRDefault="00084B4C" w:rsidP="001A7144">
      <w:pPr>
        <w:spacing w:after="0" w:line="240" w:lineRule="auto"/>
        <w:contextualSpacing/>
        <w:rPr>
          <w:lang w:val="en-GB"/>
        </w:rPr>
      </w:pPr>
    </w:p>
    <w:p w14:paraId="1E5FB670" w14:textId="58E6A8D9" w:rsidR="00084B4C" w:rsidRPr="00613E17" w:rsidRDefault="00084B4C" w:rsidP="001A7144">
      <w:pPr>
        <w:spacing w:after="0" w:line="240" w:lineRule="auto"/>
        <w:contextualSpacing/>
        <w:rPr>
          <w:lang w:val="en-GB"/>
        </w:rPr>
      </w:pPr>
    </w:p>
    <w:p w14:paraId="23E87595" w14:textId="26BB3DEA" w:rsidR="00084B4C" w:rsidRPr="00613E17" w:rsidRDefault="00393B0E" w:rsidP="00613E17">
      <w:pPr>
        <w:spacing w:after="0" w:line="240" w:lineRule="auto"/>
        <w:contextualSpacing/>
        <w:rPr>
          <w:lang w:val="en-GB"/>
        </w:rPr>
      </w:pPr>
      <w:r w:rsidRPr="00613E17">
        <w:rPr>
          <w:lang w:val="en-GB"/>
        </w:rPr>
        <w:t xml:space="preserve">The </w:t>
      </w:r>
      <w:r w:rsidR="00084B4C" w:rsidRPr="00613E17">
        <w:rPr>
          <w:lang w:val="en-GB"/>
        </w:rPr>
        <w:t>CAPD</w:t>
      </w:r>
      <w:r w:rsidRPr="00613E17">
        <w:rPr>
          <w:lang w:val="en-GB"/>
        </w:rPr>
        <w:t>,</w:t>
      </w:r>
      <w:r w:rsidR="00084B4C" w:rsidRPr="00613E17">
        <w:rPr>
          <w:lang w:val="en-GB"/>
        </w:rPr>
        <w:t xml:space="preserve"> meeting </w:t>
      </w:r>
      <w:r w:rsidRPr="00613E17">
        <w:rPr>
          <w:lang w:val="en-GB"/>
        </w:rPr>
        <w:t>on</w:t>
      </w:r>
      <w:r w:rsidR="00084B4C" w:rsidRPr="00613E17">
        <w:rPr>
          <w:lang w:val="en-GB"/>
        </w:rPr>
        <w:t xml:space="preserve">              </w:t>
      </w:r>
      <w:r w:rsidRPr="00613E17">
        <w:rPr>
          <w:lang w:val="en-GB"/>
        </w:rPr>
        <w:t xml:space="preserve"> </w:t>
      </w:r>
      <w:r w:rsidR="00084B4C" w:rsidRPr="00613E17">
        <w:rPr>
          <w:lang w:val="en-GB"/>
        </w:rPr>
        <w:t>,</w:t>
      </w:r>
      <w:r w:rsidRPr="00613E17">
        <w:rPr>
          <w:lang w:val="en-GB"/>
        </w:rPr>
        <w:t xml:space="preserve"> after analysing the </w:t>
      </w:r>
      <w:r w:rsidR="00084B4C" w:rsidRPr="00613E17">
        <w:rPr>
          <w:lang w:val="en-GB"/>
        </w:rPr>
        <w:t xml:space="preserve">submitted documentation, </w:t>
      </w:r>
      <w:r w:rsidR="00613E17">
        <w:rPr>
          <w:lang w:val="en-GB"/>
        </w:rPr>
        <w:t xml:space="preserve">decided that </w:t>
      </w:r>
      <w:bookmarkStart w:id="4" w:name="_GoBack"/>
      <w:bookmarkEnd w:id="4"/>
      <w:r w:rsidR="00BC17AF" w:rsidRPr="00613E17">
        <w:rPr>
          <w:lang w:val="en-GB"/>
        </w:rPr>
        <w:t>Mr/Ms</w:t>
      </w:r>
      <w:r w:rsidRPr="00613E17">
        <w:rPr>
          <w:lang w:val="en-GB"/>
        </w:rPr>
        <w:t xml:space="preserve">                                                                                                                     </w:t>
      </w:r>
      <w:r w:rsidR="00084B4C" w:rsidRPr="00613E17">
        <w:rPr>
          <w:lang w:val="en-GB"/>
        </w:rPr>
        <w:t xml:space="preserve">                                    </w:t>
      </w:r>
      <w:r w:rsidRPr="00613E17">
        <w:rPr>
          <w:lang w:val="en-GB"/>
        </w:rPr>
        <w:t xml:space="preserve"> </w:t>
      </w:r>
      <w:r w:rsidR="00BC17AF" w:rsidRPr="00613E17">
        <w:rPr>
          <w:lang w:val="en-GB"/>
        </w:rPr>
        <w:t xml:space="preserve">      </w:t>
      </w:r>
      <w:r w:rsidRPr="00613E17">
        <w:rPr>
          <w:lang w:val="en-GB"/>
        </w:rPr>
        <w:t xml:space="preserve"> meets </w:t>
      </w:r>
      <w:r w:rsidR="00084B4C" w:rsidRPr="00613E17">
        <w:rPr>
          <w:lang w:val="en-GB"/>
        </w:rPr>
        <w:t xml:space="preserve">the requirements to be a </w:t>
      </w:r>
      <w:r w:rsidRPr="00613E17">
        <w:rPr>
          <w:lang w:val="en-GB"/>
        </w:rPr>
        <w:t>PhD</w:t>
      </w:r>
      <w:r w:rsidR="00084B4C" w:rsidRPr="00613E17">
        <w:rPr>
          <w:lang w:val="en-GB"/>
        </w:rPr>
        <w:t xml:space="preserve"> thesis supervisor </w:t>
      </w:r>
      <w:r w:rsidRPr="00613E17">
        <w:rPr>
          <w:lang w:val="en-GB"/>
        </w:rPr>
        <w:t>in the P.O.D. in Sports Sciences, Physical Education and Healthy Physical Activity</w:t>
      </w:r>
      <w:r w:rsidR="00084B4C" w:rsidRPr="00613E17">
        <w:rPr>
          <w:lang w:val="en-GB"/>
        </w:rPr>
        <w:t xml:space="preserve">, wherefore, as coordinator </w:t>
      </w:r>
      <w:r w:rsidRPr="00613E17">
        <w:rPr>
          <w:lang w:val="en-GB"/>
        </w:rPr>
        <w:t>of the</w:t>
      </w:r>
      <w:r w:rsidR="00084B4C" w:rsidRPr="00613E17">
        <w:rPr>
          <w:lang w:val="en-GB"/>
        </w:rPr>
        <w:t xml:space="preserve"> P</w:t>
      </w:r>
      <w:r w:rsidRPr="00613E17">
        <w:rPr>
          <w:lang w:val="en-GB"/>
        </w:rPr>
        <w:t>.O.</w:t>
      </w:r>
      <w:r w:rsidR="00084B4C" w:rsidRPr="00613E17">
        <w:rPr>
          <w:lang w:val="en-GB"/>
        </w:rPr>
        <w:t>D</w:t>
      </w:r>
      <w:r w:rsidRPr="00613E17">
        <w:rPr>
          <w:lang w:val="en-GB"/>
        </w:rPr>
        <w:t xml:space="preserve">., I </w:t>
      </w:r>
      <w:r w:rsidR="00BC17AF" w:rsidRPr="00613E17">
        <w:rPr>
          <w:lang w:val="en-GB"/>
        </w:rPr>
        <w:t>electronically</w:t>
      </w:r>
      <w:r w:rsidRPr="00613E17">
        <w:rPr>
          <w:lang w:val="en-GB"/>
        </w:rPr>
        <w:t xml:space="preserve"> sign </w:t>
      </w:r>
      <w:r w:rsidR="00084B4C" w:rsidRPr="00613E17">
        <w:rPr>
          <w:lang w:val="en-GB"/>
        </w:rPr>
        <w:t xml:space="preserve">this document. </w:t>
      </w:r>
    </w:p>
    <w:p w14:paraId="57A7A60D" w14:textId="70A26C0A" w:rsidR="00716CBC" w:rsidRPr="00613E17" w:rsidRDefault="00716CBC" w:rsidP="001A7144">
      <w:pPr>
        <w:spacing w:after="0" w:line="240" w:lineRule="auto"/>
        <w:contextualSpacing/>
        <w:rPr>
          <w:lang w:val="en-GB"/>
        </w:rPr>
      </w:pPr>
      <w:r w:rsidRPr="00613E17">
        <w:rPr>
          <w:lang w:val="en-GB"/>
        </w:rPr>
        <w:t xml:space="preserve"> </w:t>
      </w:r>
    </w:p>
    <w:p w14:paraId="4BC7657C" w14:textId="77777777" w:rsidR="00716CBC" w:rsidRPr="00613E17" w:rsidRDefault="00716CBC" w:rsidP="001A7144">
      <w:pPr>
        <w:spacing w:after="0" w:line="240" w:lineRule="auto"/>
        <w:contextualSpacing/>
        <w:rPr>
          <w:lang w:val="en-GB"/>
        </w:rPr>
      </w:pPr>
    </w:p>
    <w:sectPr w:rsidR="00716CBC" w:rsidRPr="00613E1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6A7FA0" w14:textId="77777777" w:rsidR="004B7122" w:rsidRPr="00722C64" w:rsidRDefault="004B7122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713C1155" w14:textId="77777777" w:rsidR="004B7122" w:rsidRPr="00722C64" w:rsidRDefault="004B7122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341725FF" w14:textId="77777777" w:rsidR="004B7122" w:rsidRPr="00722C64" w:rsidRDefault="004B71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19743D" w14:textId="77777777" w:rsidR="004B7122" w:rsidRPr="00722C64" w:rsidRDefault="004B7122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9E4C310" w14:textId="77777777" w:rsidR="004B7122" w:rsidRPr="00722C64" w:rsidRDefault="004B7122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0A194546" w14:textId="77777777" w:rsidR="004B7122" w:rsidRPr="00722C64" w:rsidRDefault="004B71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245AD8" w14:textId="6027C660" w:rsidR="007134F5" w:rsidRDefault="005360FC" w:rsidP="001551DF">
    <w:pPr>
      <w:pStyle w:val="Encabezado"/>
      <w:ind w:left="3119"/>
      <w:rPr>
        <w:noProof/>
      </w:rPr>
    </w:pPr>
    <w:bookmarkStart w:id="0" w:name="OLE_LINK5"/>
    <w:bookmarkStart w:id="1" w:name="OLE_LINK6"/>
    <w:bookmarkStart w:id="2" w:name="_Hlk200369425"/>
    <w:bookmarkStart w:id="3" w:name="_Hlk200369426"/>
    <w:bookmarkEnd w:id="0"/>
    <w:bookmarkEnd w:id="1"/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</w:rPr>
      <w:t xml:space="preserve">Doctoral Programme Committee </w:t>
    </w:r>
    <w:r w:rsidR="001551DF" w:rsidRPr="00613E17">
      <w:rPr>
        <w:noProof/>
        <w:lang w:val="en-US" w:eastAsia="es-ES"/>
      </w:rPr>
      <w:t xml:space="preserve">in Sports Sciences, Physical Education </w:t>
    </w:r>
    <w:r w:rsidR="00393B0E" w:rsidRPr="00613E17">
      <w:rPr>
        <w:noProof/>
        <w:lang w:val="en-US" w:eastAsia="es-ES"/>
      </w:rPr>
      <w:t xml:space="preserve">and </w:t>
    </w:r>
    <w:r w:rsidR="001551DF" w:rsidRPr="00613E17">
      <w:rPr>
        <w:noProof/>
        <w:lang w:val="en-US" w:eastAsia="es-ES"/>
      </w:rPr>
      <w:t xml:space="preserve">Healthy Physical </w:t>
    </w:r>
    <w:r w:rsidR="00393B0E" w:rsidRPr="00613E17">
      <w:rPr>
        <w:noProof/>
        <w:lang w:val="en-US" w:eastAsia="es-ES"/>
      </w:rPr>
      <w:t>Activity</w:t>
    </w:r>
  </w:p>
  <w:bookmarkEnd w:id="2"/>
  <w:bookmarkEnd w:id="3"/>
  <w:p w14:paraId="6ADD9CEC" w14:textId="77777777" w:rsidR="00A5221B" w:rsidRPr="00722C64" w:rsidRDefault="00A5221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MDa0MDMwMrQwNjdV0lEKTi0uzszPAykwqwUAgwFTzCwAAAA="/>
  </w:docVars>
  <w:rsids>
    <w:rsidRoot w:val="005360FC"/>
    <w:rsid w:val="000211D8"/>
    <w:rsid w:val="00084B4C"/>
    <w:rsid w:val="000A3F71"/>
    <w:rsid w:val="000B57E1"/>
    <w:rsid w:val="000C4556"/>
    <w:rsid w:val="00106AE7"/>
    <w:rsid w:val="00123B11"/>
    <w:rsid w:val="001437F2"/>
    <w:rsid w:val="00145674"/>
    <w:rsid w:val="001551DF"/>
    <w:rsid w:val="001A7144"/>
    <w:rsid w:val="001D256D"/>
    <w:rsid w:val="0020332C"/>
    <w:rsid w:val="002B768D"/>
    <w:rsid w:val="002F1B59"/>
    <w:rsid w:val="00393B0E"/>
    <w:rsid w:val="0039629E"/>
    <w:rsid w:val="003B7AC4"/>
    <w:rsid w:val="003D3C12"/>
    <w:rsid w:val="00401D49"/>
    <w:rsid w:val="00456215"/>
    <w:rsid w:val="004B2F4F"/>
    <w:rsid w:val="004B7122"/>
    <w:rsid w:val="0052329A"/>
    <w:rsid w:val="005360FC"/>
    <w:rsid w:val="00586F9E"/>
    <w:rsid w:val="005A4A10"/>
    <w:rsid w:val="005E421B"/>
    <w:rsid w:val="00613E17"/>
    <w:rsid w:val="0063362F"/>
    <w:rsid w:val="00690A57"/>
    <w:rsid w:val="006C222C"/>
    <w:rsid w:val="006D4788"/>
    <w:rsid w:val="007134F5"/>
    <w:rsid w:val="00716CBC"/>
    <w:rsid w:val="00722C64"/>
    <w:rsid w:val="007673CB"/>
    <w:rsid w:val="00797201"/>
    <w:rsid w:val="008125C2"/>
    <w:rsid w:val="00813517"/>
    <w:rsid w:val="0081758A"/>
    <w:rsid w:val="00832AF2"/>
    <w:rsid w:val="008F55F5"/>
    <w:rsid w:val="00916E21"/>
    <w:rsid w:val="0092542C"/>
    <w:rsid w:val="00987BEC"/>
    <w:rsid w:val="009B19D7"/>
    <w:rsid w:val="009D602C"/>
    <w:rsid w:val="00A13019"/>
    <w:rsid w:val="00A5221B"/>
    <w:rsid w:val="00A5270C"/>
    <w:rsid w:val="00AA2A16"/>
    <w:rsid w:val="00AE064B"/>
    <w:rsid w:val="00B04CA0"/>
    <w:rsid w:val="00B16B1F"/>
    <w:rsid w:val="00B17888"/>
    <w:rsid w:val="00B85FAA"/>
    <w:rsid w:val="00BC17AF"/>
    <w:rsid w:val="00C35846"/>
    <w:rsid w:val="00DB1AEA"/>
    <w:rsid w:val="00E506F1"/>
    <w:rsid w:val="00E54F8B"/>
    <w:rsid w:val="00E95C2A"/>
    <w:rsid w:val="00EC6779"/>
    <w:rsid w:val="00F0783F"/>
    <w:rsid w:val="00F573B0"/>
    <w:rsid w:val="00F613FA"/>
    <w:rsid w:val="00F77C1C"/>
    <w:rsid w:val="00F90DE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43729D8"/>
  <w15:chartTrackingRefBased/>
  <w15:docId w15:val="{AC91381B-E92F-4649-8856-5C666FB2A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14567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4567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45674"/>
    <w:rPr>
      <w:sz w:val="20"/>
      <w:szCs w:val="20"/>
      <w:lang w:val="gl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4567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45674"/>
    <w:rPr>
      <w:b/>
      <w:bCs/>
      <w:sz w:val="20"/>
      <w:szCs w:val="20"/>
      <w:lang w:val="gl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45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45674"/>
    <w:rPr>
      <w:rFonts w:ascii="Segoe UI" w:hAnsi="Segoe UI" w:cs="Segoe UI"/>
      <w:sz w:val="18"/>
      <w:szCs w:val="18"/>
      <w:lang w:val="gl-ES"/>
    </w:rPr>
  </w:style>
  <w:style w:type="paragraph" w:styleId="Revisin">
    <w:name w:val="Revision"/>
    <w:hidden/>
    <w:uiPriority w:val="99"/>
    <w:semiHidden/>
    <w:rsid w:val="00832AF2"/>
    <w:pPr>
      <w:spacing w:after="0" w:line="240" w:lineRule="auto"/>
    </w:pPr>
    <w:rPr>
      <w:lang w:val="gl-ES"/>
    </w:rPr>
  </w:style>
  <w:style w:type="character" w:styleId="Hipervnculo">
    <w:name w:val="Hyperlink"/>
    <w:basedOn w:val="Fuentedeprrafopredeter"/>
    <w:uiPriority w:val="99"/>
    <w:unhideWhenUsed/>
    <w:rsid w:val="001551DF"/>
    <w:rPr>
      <w:color w:val="467886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1551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16DEC0B367497EA71A43348187F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38CAB-4F09-4BAC-9870-BB36E8D5A5CD}"/>
      </w:docPartPr>
      <w:docPartBody>
        <w:p w:rsidR="008E4ECE" w:rsidRDefault="00D24DF1" w:rsidP="00D24DF1">
          <w:pPr>
            <w:pStyle w:val="6516DEC0B367497EA71A43348187F97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B61592D12241ECBC9F133C11250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7525F-AAFB-43C7-9717-57CF4ECA4B15}"/>
      </w:docPartPr>
      <w:docPartBody>
        <w:p w:rsidR="0092655F" w:rsidRDefault="00D24DF1">
          <w:pPr>
            <w:pStyle w:val="57B61592D12241ECBC9F133C112506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92655F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92655F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92655F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92655F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92655F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129366ABB3427697A3C621C9931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6463D-9146-4EC4-8A75-EC01C62FC362}"/>
      </w:docPartPr>
      <w:docPartBody>
        <w:p w:rsidR="0092655F" w:rsidRDefault="008E4ECE" w:rsidP="008E4ECE">
          <w:pPr>
            <w:pStyle w:val="08129366ABB3427697A3C621C9931D6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F3428DF98145B4BA5EE11C51132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C9D21-2A26-411D-BEEB-E7198F0993CC}"/>
      </w:docPartPr>
      <w:docPartBody>
        <w:p w:rsidR="0092655F" w:rsidRDefault="008E4ECE" w:rsidP="008E4ECE">
          <w:pPr>
            <w:pStyle w:val="15F3428DF98145B4BA5EE11C5113216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CE4A6C164CC4B4D9F86B58632F9A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21CED-1D50-40C6-817C-6119E2ADF7E0}"/>
      </w:docPartPr>
      <w:docPartBody>
        <w:p w:rsidR="0092655F" w:rsidRDefault="008E4ECE" w:rsidP="008E4ECE">
          <w:pPr>
            <w:pStyle w:val="0CE4A6C164CC4B4D9F86B58632F9AD5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98456A3EF564DCB880AFFFCEF8AB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3159B-77FA-4E21-BFF2-973DFE9D263C}"/>
      </w:docPartPr>
      <w:docPartBody>
        <w:p w:rsidR="0092655F" w:rsidRDefault="008E4ECE" w:rsidP="008E4ECE">
          <w:pPr>
            <w:pStyle w:val="998456A3EF564DCB880AFFFCEF8AB3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EA3DF055B2D4291B1A7DD791CF22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6536D-ABD3-4E50-9BC1-1F87854C1E40}"/>
      </w:docPartPr>
      <w:docPartBody>
        <w:p w:rsidR="0092655F" w:rsidRDefault="008E4ECE" w:rsidP="008E4ECE">
          <w:pPr>
            <w:pStyle w:val="4EA3DF055B2D4291B1A7DD791CF228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A2158A667134465B4246D09C11A0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A8E5E-DC7A-43C9-A1F3-69D378411CB7}"/>
      </w:docPartPr>
      <w:docPartBody>
        <w:p w:rsidR="0092655F" w:rsidRDefault="008E4ECE" w:rsidP="008E4ECE">
          <w:pPr>
            <w:pStyle w:val="0A2158A667134465B4246D09C11A0D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92F342010F9466AB3A41C2F06457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B3A16-CF55-45C2-A067-7D26EC133BD0}"/>
      </w:docPartPr>
      <w:docPartBody>
        <w:p w:rsidR="0092655F" w:rsidRDefault="008E4ECE" w:rsidP="008E4ECE">
          <w:pPr>
            <w:pStyle w:val="592F342010F9466AB3A41C2F064579CA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4BF5E49447D4AF9A68007CADCE92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E2E6D-0F43-4F6E-B3AA-2A2005A80FDC}"/>
      </w:docPartPr>
      <w:docPartBody>
        <w:p w:rsidR="0092655F" w:rsidRDefault="008E4ECE" w:rsidP="008E4ECE">
          <w:pPr>
            <w:pStyle w:val="34BF5E49447D4AF9A68007CADCE922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89B82D7354C48938C4280D0EA712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5E5BA-17FC-4EAA-87DE-428047EB1222}"/>
      </w:docPartPr>
      <w:docPartBody>
        <w:p w:rsidR="0092655F" w:rsidRDefault="008E4ECE" w:rsidP="008E4ECE">
          <w:pPr>
            <w:pStyle w:val="689B82D7354C48938C4280D0EA712A2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F46D92A18A84FD1A95B51CFC8286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98F5C-E2A9-4E18-8315-62DB65AF1543}"/>
      </w:docPartPr>
      <w:docPartBody>
        <w:p w:rsidR="0092655F" w:rsidRDefault="008E4ECE" w:rsidP="008E4ECE">
          <w:pPr>
            <w:pStyle w:val="8F46D92A18A84FD1A95B51CFC82867E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6B1195019642BC8C14E6DF67B18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FE8B2-16CF-4F06-B64B-7560F890D493}"/>
      </w:docPartPr>
      <w:docPartBody>
        <w:p w:rsidR="0092655F" w:rsidRDefault="008E4ECE" w:rsidP="008E4ECE">
          <w:pPr>
            <w:pStyle w:val="FB6B1195019642BC8C14E6DF67B187B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320EDCDBC74BFEBDFE2E86FEF52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E76AD-19D5-4BF8-A925-68A4C3DCF681}"/>
      </w:docPartPr>
      <w:docPartBody>
        <w:p w:rsidR="0092655F" w:rsidRDefault="008E4ECE" w:rsidP="008E4ECE">
          <w:pPr>
            <w:pStyle w:val="C6320EDCDBC74BFEBDFE2E86FEF526E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B46F272AAA34D908EDE55198A055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116A0-5FC2-46FD-BAF0-114C9F3EC700}"/>
      </w:docPartPr>
      <w:docPartBody>
        <w:p w:rsidR="0092655F" w:rsidRDefault="008E4ECE" w:rsidP="008E4ECE">
          <w:pPr>
            <w:pStyle w:val="5B46F272AAA34D908EDE55198A0553C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4C79E15F894225BC5645BBFFC7D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4D717-D3A9-4679-9844-7B887700EE73}"/>
      </w:docPartPr>
      <w:docPartBody>
        <w:p w:rsidR="0092655F" w:rsidRDefault="008E4ECE" w:rsidP="008E4ECE">
          <w:pPr>
            <w:pStyle w:val="C94C79E15F894225BC5645BBFFC7DC9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03907524A1764C5B83AC6A56471D5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FE71-D042-458A-94E9-42DD7B97C66D}"/>
      </w:docPartPr>
      <w:docPartBody>
        <w:p w:rsidR="0092655F" w:rsidRDefault="008E4ECE" w:rsidP="008E4ECE">
          <w:pPr>
            <w:pStyle w:val="03907524A1764C5B83AC6A56471D538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367AC2559B40369B78A877D4DAC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F97F5-0306-430B-AC50-38A16CA8A115}"/>
      </w:docPartPr>
      <w:docPartBody>
        <w:p w:rsidR="0092655F" w:rsidRDefault="008E4ECE" w:rsidP="008E4ECE">
          <w:pPr>
            <w:pStyle w:val="C9367AC2559B40369B78A877D4DAC6E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C8962C570C2425EBC34398A3A5D9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8C4CE-C596-4B78-9CA6-BD0AE1EC11D4}"/>
      </w:docPartPr>
      <w:docPartBody>
        <w:p w:rsidR="0092655F" w:rsidRDefault="008E4ECE" w:rsidP="008E4ECE">
          <w:pPr>
            <w:pStyle w:val="6C8962C570C2425EBC34398A3A5D9C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C6C1750363D432EAFC9E4E8686C5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65284-2A21-4787-B55E-A55473E61C7F}"/>
      </w:docPartPr>
      <w:docPartBody>
        <w:p w:rsidR="0092655F" w:rsidRDefault="008E4ECE" w:rsidP="008E4ECE">
          <w:pPr>
            <w:pStyle w:val="FC6C1750363D432EAFC9E4E8686C562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B7CAB725D76411991B2986E6B38C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94D5A-F2DB-48F4-8C44-01B4E0B2BC5E}"/>
      </w:docPartPr>
      <w:docPartBody>
        <w:p w:rsidR="0092655F" w:rsidRDefault="008E4ECE" w:rsidP="008E4ECE">
          <w:pPr>
            <w:pStyle w:val="3B7CAB725D76411991B2986E6B38C22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ADE78BCB2FA4A8DA3752322936A2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EA82C-4D85-479D-BE9E-FF7C5A4CB88E}"/>
      </w:docPartPr>
      <w:docPartBody>
        <w:p w:rsidR="0092655F" w:rsidRDefault="008E4ECE" w:rsidP="008E4ECE">
          <w:pPr>
            <w:pStyle w:val="3ADE78BCB2FA4A8DA3752322936A28F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05ABB52584481A915AB47EAC386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DD042-52CC-4CE7-B86F-27D54B7335DB}"/>
      </w:docPartPr>
      <w:docPartBody>
        <w:p w:rsidR="0092655F" w:rsidRDefault="008E4ECE" w:rsidP="008E4ECE">
          <w:pPr>
            <w:pStyle w:val="4005ABB52584481A915AB47EAC38601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4FAAB5252174ED2B6AC12FB097DF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7856D-2086-48F9-B5CD-271ED9336555}"/>
      </w:docPartPr>
      <w:docPartBody>
        <w:p w:rsidR="0092655F" w:rsidRDefault="008E4ECE" w:rsidP="008E4ECE">
          <w:pPr>
            <w:pStyle w:val="C4FAAB5252174ED2B6AC12FB097DF3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2B77D2C1E3943BDBBF8A9206C2B3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B9AA3-7081-43E6-BDB6-63658A319BD7}"/>
      </w:docPartPr>
      <w:docPartBody>
        <w:p w:rsidR="0092655F" w:rsidRDefault="008E4ECE" w:rsidP="008E4ECE">
          <w:pPr>
            <w:pStyle w:val="32B77D2C1E3943BDBBF8A9206C2B30A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F4F06736D314C8397DFA484FF21A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251BE-9A23-488D-931C-B4994C8573B0}"/>
      </w:docPartPr>
      <w:docPartBody>
        <w:p w:rsidR="0092655F" w:rsidRDefault="008E4ECE" w:rsidP="008E4ECE">
          <w:pPr>
            <w:pStyle w:val="6F4F06736D314C8397DFA484FF21A65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F107A607A8B496D93B17FC481232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6E478-37CD-44B5-B42E-01B93184348B}"/>
      </w:docPartPr>
      <w:docPartBody>
        <w:p w:rsidR="0092655F" w:rsidRDefault="008E4ECE" w:rsidP="008E4ECE">
          <w:pPr>
            <w:pStyle w:val="2F107A607A8B496D93B17FC481232E0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5792DD6B0F64F5B84B7F46BB2FB5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5F85D-6DDF-482F-BDF2-6DCC818CAE48}"/>
      </w:docPartPr>
      <w:docPartBody>
        <w:p w:rsidR="0092655F" w:rsidRDefault="008E4ECE" w:rsidP="008E4ECE">
          <w:pPr>
            <w:pStyle w:val="95792DD6B0F64F5B84B7F46BB2FB5E7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4B381A3B6743DF95207DAACD916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3BE6A-878B-4799-A903-E14046B67085}"/>
      </w:docPartPr>
      <w:docPartBody>
        <w:p w:rsidR="0092655F" w:rsidRDefault="008E4ECE" w:rsidP="008E4ECE">
          <w:pPr>
            <w:pStyle w:val="194B381A3B6743DF95207DAACD9168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80CCB1CB28C4F939F617DEBBCE5F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01512-02FF-4CF2-906C-A5009C163262}"/>
      </w:docPartPr>
      <w:docPartBody>
        <w:p w:rsidR="0092655F" w:rsidRDefault="008E4ECE" w:rsidP="008E4ECE">
          <w:pPr>
            <w:pStyle w:val="580CCB1CB28C4F939F617DEBBCE5FDA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A7E539DC24642538634B7FEFE8B2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2D5AE-08F9-48C9-867E-A4E19E40E09C}"/>
      </w:docPartPr>
      <w:docPartBody>
        <w:p w:rsidR="0092655F" w:rsidRDefault="008E4ECE" w:rsidP="008E4ECE">
          <w:pPr>
            <w:pStyle w:val="5A7E539DC24642538634B7FEFE8B213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B22085E6DD425DAD2A40D469CA5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CB2EC-ECD0-4A5C-A777-6BFEFB49B8F3}"/>
      </w:docPartPr>
      <w:docPartBody>
        <w:p w:rsidR="0092655F" w:rsidRDefault="008E4ECE" w:rsidP="008E4ECE">
          <w:pPr>
            <w:pStyle w:val="9FB22085E6DD425DAD2A40D469CA517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A24EB44A5304D38AA7BE7C98CF99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6CCEB-5667-4FEB-B04C-20F667BBE018}"/>
      </w:docPartPr>
      <w:docPartBody>
        <w:p w:rsidR="0092655F" w:rsidRDefault="008E4ECE" w:rsidP="008E4ECE">
          <w:pPr>
            <w:pStyle w:val="DA24EB44A5304D38AA7BE7C98CF9948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C51F461CF9B4425A9193AB70A6D0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9FB6C-9294-4435-B035-670571476B07}"/>
      </w:docPartPr>
      <w:docPartBody>
        <w:p w:rsidR="0092655F" w:rsidRDefault="008E4ECE" w:rsidP="008E4ECE">
          <w:pPr>
            <w:pStyle w:val="EC51F461CF9B4425A9193AB70A6D038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97957D37D014C17A6FCDB7BC82B6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6D8A-D69C-4DFF-B40F-310E91AE754F}"/>
      </w:docPartPr>
      <w:docPartBody>
        <w:p w:rsidR="0092655F" w:rsidRDefault="008E4ECE" w:rsidP="008E4ECE">
          <w:pPr>
            <w:pStyle w:val="297957D37D014C17A6FCDB7BC82B647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0838DFC358E4A55B4CC3881E5D1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75C87-C8B3-4033-A203-623DC907E68C}"/>
      </w:docPartPr>
      <w:docPartBody>
        <w:p w:rsidR="0092655F" w:rsidRDefault="008E4ECE" w:rsidP="008E4ECE">
          <w:pPr>
            <w:pStyle w:val="90838DFC358E4A55B4CC3881E5D100C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40394C8DB24E7489231F120D189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84C79-A6B3-43EE-B680-892A24EA31BC}"/>
      </w:docPartPr>
      <w:docPartBody>
        <w:p w:rsidR="0092655F" w:rsidRDefault="008E4ECE" w:rsidP="008E4ECE">
          <w:pPr>
            <w:pStyle w:val="0340394C8DB24E7489231F120D18903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4572884BAD84805AB859FFFE7664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CAD5D-EE2E-4A89-AA0A-3BAD1DDEFF18}"/>
      </w:docPartPr>
      <w:docPartBody>
        <w:p w:rsidR="0092655F" w:rsidRDefault="008E4ECE" w:rsidP="008E4ECE">
          <w:pPr>
            <w:pStyle w:val="94572884BAD84805AB859FFFE7664A1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4DF504511A34BF99A89151726061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88173-7E9F-4A09-811E-00FC236FBD87}"/>
      </w:docPartPr>
      <w:docPartBody>
        <w:p w:rsidR="0092655F" w:rsidRDefault="008E4ECE" w:rsidP="008E4ECE">
          <w:pPr>
            <w:pStyle w:val="74DF504511A34BF99A891517260616F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B77C525961945E9AEDE8DCB61B48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5B0FE-AF91-42FC-96D7-090FA0565D36}"/>
      </w:docPartPr>
      <w:docPartBody>
        <w:p w:rsidR="0092655F" w:rsidRDefault="008E4ECE" w:rsidP="008E4ECE">
          <w:pPr>
            <w:pStyle w:val="0B77C525961945E9AEDE8DCB61B483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1E3A3BDCAD440B801053EB8219A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D323C-08B1-487F-857A-8B4611D26ACF}"/>
      </w:docPartPr>
      <w:docPartBody>
        <w:p w:rsidR="0092655F" w:rsidRDefault="008E4ECE" w:rsidP="008E4ECE">
          <w:pPr>
            <w:pStyle w:val="3E1E3A3BDCAD440B801053EB8219A4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BA4BF64CD8E482498724094F9F5A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A3171-1A24-44EC-8E15-5366C8213112}"/>
      </w:docPartPr>
      <w:docPartBody>
        <w:p w:rsidR="0092655F" w:rsidRDefault="008E4ECE" w:rsidP="008E4ECE">
          <w:pPr>
            <w:pStyle w:val="9BA4BF64CD8E482498724094F9F5AC6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7FC402D7DA3458B9E4F2FD48595B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6FF4F-1413-4860-A923-22F203B37B84}"/>
      </w:docPartPr>
      <w:docPartBody>
        <w:p w:rsidR="0092655F" w:rsidRDefault="008E4ECE" w:rsidP="008E4ECE">
          <w:pPr>
            <w:pStyle w:val="27FC402D7DA3458B9E4F2FD48595B65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1D6C13562C4AE5BF545095735FF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DF918-6000-44B2-9699-FCC248576FD7}"/>
      </w:docPartPr>
      <w:docPartBody>
        <w:p w:rsidR="0092655F" w:rsidRDefault="008E4ECE" w:rsidP="008E4ECE">
          <w:pPr>
            <w:pStyle w:val="A41D6C13562C4AE5BF545095735FF17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72F7436C7794DD280F8F36A3CD60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DA71A-8B5B-4521-B852-5D69516E7D29}"/>
      </w:docPartPr>
      <w:docPartBody>
        <w:p w:rsidR="0092655F" w:rsidRDefault="008E4ECE" w:rsidP="008E4ECE">
          <w:pPr>
            <w:pStyle w:val="972F7436C7794DD280F8F36A3CD6074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0E2468745324C28B9E32CB006BFA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10222-9470-4143-8BC9-53D3C18CAEEB}"/>
      </w:docPartPr>
      <w:docPartBody>
        <w:p w:rsidR="0092655F" w:rsidRDefault="008E4ECE" w:rsidP="008E4ECE">
          <w:pPr>
            <w:pStyle w:val="80E2468745324C28B9E32CB006BFAD5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09A3E035FE046E0BA8BBE5056484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9A371-06D6-4A27-9E02-4F18348788F9}"/>
      </w:docPartPr>
      <w:docPartBody>
        <w:p w:rsidR="0092655F" w:rsidRDefault="008E4ECE" w:rsidP="008E4ECE">
          <w:pPr>
            <w:pStyle w:val="109A3E035FE046E0BA8BBE5056484E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296B02717D4CAB86A62BA584686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E8B60-17CD-4F79-905A-3FE44A78699C}"/>
      </w:docPartPr>
      <w:docPartBody>
        <w:p w:rsidR="0092655F" w:rsidRDefault="008E4ECE" w:rsidP="008E4ECE">
          <w:pPr>
            <w:pStyle w:val="36296B02717D4CAB86A62BA58468645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90EB38742545B6B4A65C934BE71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72CD3-1762-4675-AEDD-477F5D4C3083}"/>
      </w:docPartPr>
      <w:docPartBody>
        <w:p w:rsidR="0092655F" w:rsidRDefault="008E4ECE" w:rsidP="008E4ECE">
          <w:pPr>
            <w:pStyle w:val="E590EB38742545B6B4A65C934BE71DF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44363F30F8841C6BA9A04D2EC699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B1F37-EEBC-43EF-8795-307D5937A8EA}"/>
      </w:docPartPr>
      <w:docPartBody>
        <w:p w:rsidR="0092655F" w:rsidRDefault="008E4ECE" w:rsidP="008E4ECE">
          <w:pPr>
            <w:pStyle w:val="744363F30F8841C6BA9A04D2EC6991C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2B6FA296A3F49FB8202752AD515C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B43D4-9414-40EB-BB88-3CB874805584}"/>
      </w:docPartPr>
      <w:docPartBody>
        <w:p w:rsidR="0092655F" w:rsidRDefault="008E4ECE" w:rsidP="008E4ECE">
          <w:pPr>
            <w:pStyle w:val="E2B6FA296A3F49FB8202752AD515C794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D1407050EEA4ADCB7ACA9B24FE16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A0B9F-5F25-40CC-96ED-79D1B2864980}"/>
      </w:docPartPr>
      <w:docPartBody>
        <w:p w:rsidR="0092655F" w:rsidRDefault="008E4ECE" w:rsidP="008E4ECE">
          <w:pPr>
            <w:pStyle w:val="3D1407050EEA4ADCB7ACA9B24FE168A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03516A092443FC869E0E4F58806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925AC-8B06-4501-A7F1-A34843992441}"/>
      </w:docPartPr>
      <w:docPartBody>
        <w:p w:rsidR="0092655F" w:rsidRDefault="008E4ECE" w:rsidP="008E4ECE">
          <w:pPr>
            <w:pStyle w:val="DB03516A092443FC869E0E4F58806B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2E35A0C96AE4AF4B8E85C179B9BD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69AA8-AE84-45F4-92D7-CAB3C41925F7}"/>
      </w:docPartPr>
      <w:docPartBody>
        <w:p w:rsidR="0092655F" w:rsidRDefault="008E4ECE" w:rsidP="008E4ECE">
          <w:pPr>
            <w:pStyle w:val="82E35A0C96AE4AF4B8E85C179B9BD0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D19648116243BB832054BC98492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9FF06-AB85-4E62-AD6C-06F9AA0A8649}"/>
      </w:docPartPr>
      <w:docPartBody>
        <w:p w:rsidR="0092655F" w:rsidRDefault="008E4ECE" w:rsidP="008E4ECE">
          <w:pPr>
            <w:pStyle w:val="19D19648116243BB832054BC984923B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651E7C9074748D59DB5CED6F7C44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0EE09-42CD-4326-8A41-CE303E58D309}"/>
      </w:docPartPr>
      <w:docPartBody>
        <w:p w:rsidR="0092655F" w:rsidRDefault="008E4ECE" w:rsidP="008E4ECE">
          <w:pPr>
            <w:pStyle w:val="0651E7C9074748D59DB5CED6F7C447A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5BEF42C5A3046E79214375E9C647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FD6B2-6C1C-44B8-9D27-2BDC073B17BB}"/>
      </w:docPartPr>
      <w:docPartBody>
        <w:p w:rsidR="0092655F" w:rsidRDefault="008E4ECE" w:rsidP="008E4ECE">
          <w:pPr>
            <w:pStyle w:val="C5BEF42C5A3046E79214375E9C6473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66314DC69A64CBBB70A05CAC6266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CB52A-FE3A-4D13-A5CC-188BA286F22A}"/>
      </w:docPartPr>
      <w:docPartBody>
        <w:p w:rsidR="0092655F" w:rsidRDefault="008E4ECE" w:rsidP="008E4ECE">
          <w:pPr>
            <w:pStyle w:val="166314DC69A64CBBB70A05CAC62665C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92655F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9EA294ECF354BB9862D3379F0D14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7F565-196B-49E1-888A-84194AAA32CB}"/>
      </w:docPartPr>
      <w:docPartBody>
        <w:p w:rsidR="00030D46" w:rsidRDefault="002947B9" w:rsidP="002947B9">
          <w:pPr>
            <w:pStyle w:val="39EA294ECF354BB9862D3379F0D145F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C15018EDA04D7E9758DAA9167DC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1DCE0-F16B-425A-ADCB-2EF11EF9B7B2}"/>
      </w:docPartPr>
      <w:docPartBody>
        <w:p w:rsidR="00030D46" w:rsidRDefault="002947B9" w:rsidP="002947B9">
          <w:pPr>
            <w:pStyle w:val="B0C15018EDA04D7E9758DAA9167DC4E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A4844CD96340068B9B9D12ADE08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1974C-DB39-431E-BFA9-3F5D7B704979}"/>
      </w:docPartPr>
      <w:docPartBody>
        <w:p w:rsidR="00030D46" w:rsidRDefault="002947B9" w:rsidP="002947B9">
          <w:pPr>
            <w:pStyle w:val="0EA4844CD96340068B9B9D12ADE0834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85C6EDFCE0402DAE581CE1772B0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03850-59D3-431D-848A-13C55889ED60}"/>
      </w:docPartPr>
      <w:docPartBody>
        <w:p w:rsidR="00030D46" w:rsidRDefault="002947B9" w:rsidP="002947B9">
          <w:pPr>
            <w:pStyle w:val="0385C6EDFCE0402DAE581CE1772B0FE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B2BA80A6113442BB5B6CB9ACFEB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A9BBC-359E-46AD-952A-1FA02142AA19}"/>
      </w:docPartPr>
      <w:docPartBody>
        <w:p w:rsidR="00030D46" w:rsidRDefault="002947B9" w:rsidP="002947B9">
          <w:pPr>
            <w:pStyle w:val="BB2BA80A6113442BB5B6CB9ACFEB5BD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82DD7704E94BE8B8E5CEDBCBE82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4A51D-FF20-4A63-941E-707F7E304564}"/>
      </w:docPartPr>
      <w:docPartBody>
        <w:p w:rsidR="00030D46" w:rsidRDefault="002947B9" w:rsidP="002947B9">
          <w:pPr>
            <w:pStyle w:val="0E82DD7704E94BE8B8E5CEDBCBE827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7BB3ABCB77D40539E2E12D889249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975C5-872B-4F1C-9907-559C02FDB8BA}"/>
      </w:docPartPr>
      <w:docPartBody>
        <w:p w:rsidR="00030D46" w:rsidRDefault="002947B9" w:rsidP="002947B9">
          <w:pPr>
            <w:pStyle w:val="07BB3ABCB77D40539E2E12D889249B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9F39BD87AFB46C49F3D7180362D0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9C548-C2F8-401A-85C6-83512825E195}"/>
      </w:docPartPr>
      <w:docPartBody>
        <w:p w:rsidR="00030D46" w:rsidRDefault="002947B9" w:rsidP="002947B9">
          <w:pPr>
            <w:pStyle w:val="99F39BD87AFB46C49F3D7180362D041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C603494118F4BD3B654EEDB15BF8F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C6491-0D2C-44E4-8B4E-9F054A4606FC}"/>
      </w:docPartPr>
      <w:docPartBody>
        <w:p w:rsidR="00030D46" w:rsidRDefault="002947B9" w:rsidP="002947B9">
          <w:pPr>
            <w:pStyle w:val="7C603494118F4BD3B654EEDB15BF8FC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211D8"/>
    <w:rsid w:val="00030D46"/>
    <w:rsid w:val="00123B11"/>
    <w:rsid w:val="00182738"/>
    <w:rsid w:val="002947B9"/>
    <w:rsid w:val="00401D49"/>
    <w:rsid w:val="00511545"/>
    <w:rsid w:val="006015A1"/>
    <w:rsid w:val="008708B3"/>
    <w:rsid w:val="008E4ECE"/>
    <w:rsid w:val="0092655F"/>
    <w:rsid w:val="00A458B9"/>
    <w:rsid w:val="00A473A1"/>
    <w:rsid w:val="00D24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2947B9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39EA294ECF354BB9862D3379F0D145F1">
    <w:name w:val="39EA294ECF354BB9862D3379F0D145F1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C15018EDA04D7E9758DAA9167DC4EE">
    <w:name w:val="B0C15018EDA04D7E9758DAA9167DC4EE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A4844CD96340068B9B9D12ADE0834C">
    <w:name w:val="0EA4844CD96340068B9B9D12ADE0834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385C6EDFCE0402DAE581CE1772B0FEB">
    <w:name w:val="0385C6EDFCE0402DAE581CE1772B0FEB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B2BA80A6113442BB5B6CB9ACFEB5BDC">
    <w:name w:val="BB2BA80A6113442BB5B6CB9ACFEB5BD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82DD7704E94BE8B8E5CEDBCBE8270D">
    <w:name w:val="0E82DD7704E94BE8B8E5CEDBCBE8270D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BB3ABCB77D40539E2E12D889249B27">
    <w:name w:val="07BB3ABCB77D40539E2E12D889249B27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9F39BD87AFB46C49F3D7180362D0415">
    <w:name w:val="99F39BD87AFB46C49F3D7180362D0415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603494118F4BD3B654EEDB15BF8FCA">
    <w:name w:val="7C603494118F4BD3B654EEDB15BF8FCA"/>
    <w:rsid w:val="002947B9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DA475315345640A05B71B64A71BFBF" ma:contentTypeVersion="18" ma:contentTypeDescription="Crear nuevo documento." ma:contentTypeScope="" ma:versionID="092eaba389e273fce37a44c30e8b0f3a">
  <xsd:schema xmlns:xsd="http://www.w3.org/2001/XMLSchema" xmlns:xs="http://www.w3.org/2001/XMLSchema" xmlns:p="http://schemas.microsoft.com/office/2006/metadata/properties" xmlns:ns3="90626053-4232-4692-9061-d017b8225c8a" xmlns:ns4="5a038890-7386-4249-895f-7d17047709d9" targetNamespace="http://schemas.microsoft.com/office/2006/metadata/properties" ma:root="true" ma:fieldsID="b69b503a813be85114be3ce75da7b6a8" ns3:_="" ns4:_="">
    <xsd:import namespace="90626053-4232-4692-9061-d017b8225c8a"/>
    <xsd:import namespace="5a038890-7386-4249-895f-7d17047709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26053-4232-4692-9061-d017b8225c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038890-7386-4249-895f-7d17047709d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0626053-4232-4692-9061-d017b8225c8a" xsi:nil="true"/>
  </documentManagement>
</p:properties>
</file>

<file path=customXml/itemProps1.xml><?xml version="1.0" encoding="utf-8"?>
<ds:datastoreItem xmlns:ds="http://schemas.openxmlformats.org/officeDocument/2006/customXml" ds:itemID="{446E67DD-F0F0-4B4C-A663-90EFB5A076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626053-4232-4692-9061-d017b8225c8a"/>
    <ds:schemaRef ds:uri="5a038890-7386-4249-895f-7d17047709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5a038890-7386-4249-895f-7d17047709d9"/>
    <ds:schemaRef ds:uri="http://schemas.microsoft.com/office/2006/metadata/properties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90626053-4232-4692-9061-d017b8225c8a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315</Words>
  <Characters>7237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5A8BBEAD37ECFC04EC4B2017852492CF</cp:keywords>
  <dc:description/>
  <cp:lastModifiedBy>Ana Maseda</cp:lastModifiedBy>
  <cp:revision>3</cp:revision>
  <dcterms:created xsi:type="dcterms:W3CDTF">2026-03-29T21:18:00Z</dcterms:created>
  <dcterms:modified xsi:type="dcterms:W3CDTF">2026-03-29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DA475315345640A05B71B64A71BFBF</vt:lpwstr>
  </property>
  <property fmtid="{D5CDD505-2E9C-101B-9397-08002B2CF9AE}" pid="3" name="MediaServiceImageTags">
    <vt:lpwstr/>
  </property>
  <property fmtid="{D5CDD505-2E9C-101B-9397-08002B2CF9AE}" pid="4" name="GrammarlyDocumentId">
    <vt:lpwstr>a69f7b75ea3936bda69253992b12a1ed5538a06adaae6919338309adfa0bc4b0</vt:lpwstr>
  </property>
</Properties>
</file>